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แบ่งพิมพ์</w:t>
      </w:r>
      <w:r>
        <w:t xml:space="preserve"> </w:t>
      </w:r>
      <w:r>
        <w:t xml:space="preserve">6098</w:t>
      </w:r>
      <w:r>
        <w:t xml:space="preserve"> </w:t>
      </w:r>
      <w:r>
        <w:t xml:space="preserve">เข้มข่าวค่ำ</w:t>
      </w:r>
      <w:r>
        <w:t xml:space="preserve"> </w:t>
      </w:r>
      <w:r>
        <w:t xml:space="preserve">15</w:t>
      </w:r>
      <w:r>
        <w:t xml:space="preserve"> </w:t>
      </w:r>
      <w:r>
        <w:t xml:space="preserve">ต.ค.</w:t>
      </w:r>
      <w:r>
        <w:t xml:space="preserve"> </w:t>
      </w:r>
      <w:r>
        <w:t xml:space="preserve">66</w:t>
      </w:r>
      <w:r>
        <w:t xml:space="preserve"> </w:t>
      </w:r>
      <w:r>
        <w:t xml:space="preserve">060367</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นนี้คงต้องติดตามการอพยพคนไทยออกมาจากอิสราเอลหลายล็อตทยอยมาแล้วนะ ล่าสุดที่ผ่านมาคือล็อตที่ 3 แล้วเดี๋ยววันพรุ่งนี้ ก็จะเป็นอีกล็อตหนึ่มีผู้ที่แจ้งความประสงค์จะเดินทางกลับไป แตะ 7000 กว่า สูงขึ้นเรื่อย ๆ นะครับ วันนี้ 7,000 กว่าคนแล้ว ค่ะ</w:t>
      </w:r>
    </w:p>
    <w:p>
      <w:pPr>
        <w:pStyle w:val="BodyText"/>
      </w:pPr>
      <w:r>
        <w:t xml:space="preserve">(คุณปวัน) มาตั้งหลักก่อน หลังจากนั้นจะกลับไปทำงาน หรือจะไม่กลับอีกแล้ว ไม่เป็นไร สัญญายังไม่ครบ แต่ไม่เป็นไร เดี๋ยวกลับมาขอความช่วยเหลือเอา เพราะครอบครัวตอนนี้ก็เป็นห่วงกันมาก นะครับ เมื่อช่วงสายที่ผ่านมานะครับ อีก 90 คนนะครับ ถึงประเทศไทยแล้ว เมื่อช่วงสายโอโฮ้ ทั้งครอบครัวนะครับ มีน้ำตานะคะพี่ // ใช่ มีน้ำตา // เพราะว่ารอคอยมานาน เพราะว่าหลายครอบครัวอยากให้กลับมาสู่อ้อมกอดของครอบครัวก่อนไม่ว่าจะเกิดอะไรขึ้นนะครับ ตัวอย่างหนึ่งนะครับ คุณผู้ชมครับ ที่กลับมาจากอิสราเอล เขาเปิดใจว่า ลองฟังนะครับ อย่างเช่น คุณวีระยุทธ // ก็ดีใจครับ ได้กลับเร็วนะครับ ต้น ๆ นะครับ ก็ทางการให้ติดต่อ ถ้าทางการเขาไม่ติดต่อ ไป ว่า เราจะกลับไหม แล้วก็ แล้วก็มันมีคนตกข้างอีกไหม บางทีเขาติดตามไป เบอร์เรามันคนประสานงานมันน้อย เราก็ต้อวคอย คอยโทรไปเรื่อย ๆ</w:t>
      </w:r>
    </w:p>
    <w:p>
      <w:pPr>
        <w:pStyle w:val="BodyText"/>
      </w:pPr>
      <w:r>
        <w:t xml:space="preserve">(คุณปวัน) ความรู้สึกนะ ของคุณวีรยุทธ ปัญญาประชุมนะ ก็ดีใจครับ ที่ได้กลับประเทศไทย กับเพื่อนร่วมงานไทย ในวันนี้ คุณวีรยุทธบอกดีใจมากที่รอดชีวิต มาได้ เพราะตัวเองนี้เจอกับเหตุการณ์ระเบิดที่สวนที่เขาทำงานอยู่เลยครับ เรียกว่าตัวเขานี่เสี่ยงมาก ๆ แล้วตัวเพื่อนเขานี่ก็เสียชีวิตไป1 ราย บาดเจ็บ 1 รายนะครับ คุณวีรยุทธก็รู้ ว่ามันเสี่ยงแต่ตอนนั้นนายจ้างก็สั่งให้ไปทำงานนะครัครับ ถึงแม้จะเป็นสถานการณ์สู้รบ ก็ต้องไปทำงานเหมือนเดิม</w:t>
      </w:r>
    </w:p>
    <w:p>
      <w:pPr>
        <w:pStyle w:val="BodyText"/>
      </w:pPr>
      <w:r>
        <w:t xml:space="preserve">(คุณธัญญารัตน์) หลายคยบอกแบบนี้นะคะ จะไม่ไปนี่ นายจ้างก็ขอร้องนะคะ ก็ไม่มีทางเลือก ก็ต้องไปตามที่นายจ้างบอกนะครับ คุณวีรยุทธบอกว่า ก็ได้ยินเสียง ไซเรน เตือนมา1 ครั้ง ทีนี้พอครั้งที่ 2 ได้ยินอีกรอบหนึ่งนี่ ผ่านไปแต่ 2 วินาที ระเบิดลงเลยครับ ระเบิดลงนี่ หันไปเห็นเพื่อนที่อยู่ห่างกันแค่ 10 เมตร นะครับ ซึ่งเขาก็ตกใจมาก ตัวเองก็ไม่รู้ว่าจะต้องทำอย่างไร ก็ต้อง หนีตาย หมอบคลาน เท่าที่จะทำได้ แล้วก็ได้รับความช่วยเหลือ ต่อมา แล้วคุณวีรยุทธพูดถึงเสียงสะท้อนที่บางส่วนมากว่า อ้าวแรงงานก็รู้อยู่แล้วว่า ไปอิสลเอล เสี่ยงแล้วจะไปทำไมกัน แล้วจะไปทำไม ก็มีคนที่พูดแบบนี้เหมือนกัน // คอมเมนต์เยอะ เพราะว่าเขามีสงครามกัน หลายปีก็มีการรบต่อเนื่อง แต่พอคุณวีรยุทธได้ยินอะไรมานี้มา คือ บางทีนี่ การทำมาหากินมันไม่ได้เลือกได้นะ ลองฟังตรงนี้ดูนะครับ // ถ้ารู้ว่าอันตรายไปทำไม มัน มัน ยังไงล่ะ มันก็ต้องสู่น่ะ เพื่อครอบครัว การทำมาหากินนี่คนรวยเขาก็ไม่รู้หรอก คนรวยเขาก็พูดไปเรื่อย กับสถานการณ์แบบนี้ครับคนจนอย่างเราน่ะ หาเช้ากินค่ำ มันอันตรายขนาดไหน มันก็ต้องเสี่ยงน่ะครับ ใช่ไหมละ // ต้องอยู่ในฐานะอย่างเราถึงจะรู้ใช่ไหมคะ // มใช่ ถ้าคนมีอยู่แล้วไม่ไปก็ได้ ใช่ไหมล่ะพี่ // ชีวิตมันต้องดิ้นรนใช่ไหมคะ มันถึงจะรอด// ใช่ครับ ไม่งั้นมันก็อยู่ไม่ได้ครับ หรอก ยางทีเขาต้องทำมาหากิน ต้องหารายได้ ไม่ได้มีรายได้มากนัก น่าเห็นใจค่ะ เพราะฉะนั้น หลายคน ก็ต้องไปเสี่ยงแบบนี้ครับ คุณวีระยุทธ บอกนะครับว่า คือ ตัวเลขก็คือ 90 คน คุณผู้ชมครับ ชาย 88 หญิง 2 ซึ่งในการเดินทางล้อตนี้ตั้งแต่ช่วงสายทที่ผ่านมามีผู้บาดเจ็บรวมอยู่ด้วย 2 คนครับ 2 คนที่บาดเจ็บแล้วกลับมาที่ช่วงสาย 2 คนที่บาดเจ็บก็คือ มีอาการขาอักเสบ ส่วนอีกคนหนึ่ง บาดเจ็บที่ข้อมือ พอมาถึง แน่นอนครับ ผู้ที่ได้รับบาดเจ็บไปให้กับเจ้าหน้าที่ในการตรวจรักษาเบื้องต้น ภาพรวมก็ถือว่าสภาพดี เดินทางกลับภูมิลำเนาได้เลยนะครับ แล้วก็ประเมินสุขภาพจิตของแรงงานทั้งหมดด้วย ก็ไม่ได้พบว่ามีใครมีปัญหาแต่อย่างใด ก็ขึ้นรถบัสออกจากสนามบินอู่ตะเภานะ แล้วก็เดินทางไปที่โรงแรม SC PARK กรุงเทพมหานคร กลับสู่ภูมิลำเนาต่อไปครับ // เรื่องจำนวนงานเราสัมภาษณ์หลายคนนะคะพี่ปึก บางคนบอกได้วันละ 300 พอไปอิสราเอล ส่งเงิน 50,000 คือ มันอาจจะเป็นความหวังเดียวของเขาจริง ๆ // มันอาจจะเป็นความเสี่ยงที่เขาต้องทำ แต่หละงจากนี้เดี๋ยวอาจต้องรอดูสถานการณ์ต่อไปว่ากลับมาก่อน และครอบครัวคือคนที่เฝ้ารอกันมากที่สุด หลายคตรอบครัวไม่ได้นอนนะคะ เฝ้ากัน ทีนี้กลุ่มแรกที่เดินทางมมายังสถานีอู่ตะเภา จัดสถานที่ไว้ที่โรงแรม SC Park ภาคเหนือ อีสาน อุ้มลูกจูงหลานกันมา บางคนเอากับ้ขาวมาด้วย อยากจะให้ครอบครัวได้กิน อยากจะเจอหน้า ได้กินแล้วนะลูก แล้วก็หลายครับครัวค่ะ คนไทยเอาด้ายมาด้วย ผูกรับขวัญกัน รับขวัญกัน ให้กำลังใจกัน เจอภาวะสงคราม เห็นบางคนเล่า ตายกันข้างทางเกลื่อนเลย หลายครอบครัวพอเจอหน้ากัน โผเข้ากอดกันร้องไห้ ไปดูภาพบรรยายกาศแรกที่ได้เจอกับครอบครัวค่ะ เป็นภาพประทับใจนะคะ เรียกคุณพ่อไม่ห่างเลยค่ะ แล้วก็ตะโกนเรียกคุณพ่อ โบกมือ ใส่หมวก ใส่แมส ก็จำได้ // ก็เป็นภาพประทับใจนะครับ ทันทีที่นาย สมศรีนะคะ มาพบหน้าครอบครัว ซึ่งมารอกันขจากจังหวัดชัยภูมินะคะ จะรับนี่กลับบ้าน ลูกชายนี่ก็ร้อง เพื่อที่จะด้วยความคิดถึงค่ะ ส่วนพ่อตา นำสายสิญจน์มาจากบ้านผู้เข้ากับข้อมือเพื่อรับขวัญหลังจากที่นายสมชาย ต้องตกอยู่ท่ามกลางสมภูมิรบนี่ อยู่ติดกับรั้วฉนวนกาซาเลย เห็นทุกเหตุการณ์ ตลอดเวลา นายสมชายบอกว่า ดีใจมาก ที่จะได้กลับบ้าน โดยเขานี่ไปทำงานอิสราเอล ครบสัญญา 5 ปีแล้ว วันที่เกิดเหตุสู้รบกัน เขาและเพื่อนรวมทั้งหมด 32 คนนะคะ ต้องเข้าไปอยู่ในบังเกอร์หลบภัยนะคะ ปิดประตูล็อกกันเอาไว้ เนื่องจากมีกลุ่มคนร้าย 5-6 คน มาพร้อมกับอาวุธครบมือ ก้พยายามที่จะบุกเข้ามา แต่เข้ามาไม่ได้ เขาและเพื่อนติดอยู่ในนั้น 2 วันเต็ม ถูกตัดไฟ อาหารไม่พอประทังชีวิต กินแต่เพียงบะหมี่สำเร็จรูป 5 ห่อ มีกันอยู่ 5 คน มีบะหมี่ 5 ห่อ</w:t>
      </w:r>
    </w:p>
    <w:p>
      <w:pPr>
        <w:pStyle w:val="BodyText"/>
      </w:pPr>
      <w:r>
        <w:t xml:space="preserve">(คุณปวัน) มีเท่สานั้นเอง ก็ต้องประทังชีวิตไปนะ</w:t>
      </w:r>
    </w:p>
    <w:p>
      <w:pPr>
        <w:pStyle w:val="BodyText"/>
      </w:pPr>
      <w:r>
        <w:t xml:space="preserve">(คุณธัญญารัตน์) รับว่ารู้สึกกลัวมาก ยอมรับว่านอนไม่หลับกันเลย ต้องเฝ้ากันอยู่เวรยาม แล้วก็ท้ายที่สุดก็ได้รับการช่วยเหลือออกมา // มากันประมาณ 5 คน พร้อม อาวุธครบมือครับ แต่เข้ามาไม่ได้ ทหารมาช่วยไว้ทัน กลางคืนครับ หลบซ่อนอยู่ตอนนั้น ใช้ชีวิตกันอย่างไรครับ // ก็ปิดประตูไว้หมดเลยครับ ประตูโรงงาน แล้วครับก็ ล็อคไว้ ไม่มีครับ จู่โจมครับ จู่โจมมา</w:t>
      </w:r>
    </w:p>
    <w:p>
      <w:pPr>
        <w:pStyle w:val="BodyText"/>
      </w:pPr>
      <w:r>
        <w:t xml:space="preserve">(คุณธัญญารัตน์) เจอสถานการณ์ที่เลวร้ายจริง ๆ นะคะ รายงานอีกคนหนึ่งอยู่จังหวัด อย่างนายสรุชาต พินโยพันธุ์ บอกว่าวันที่เกิดเหตุ ไม่ได้มีการแจ้งเตือนมาก่อน มีการยิงจรวด เข้ามาหลายลูก แล้วที่สำคัญมีกองกำลังหลายคนบอกว่าอยู่อิสราเอล 1-5 ปี ไม่เคยเจอ คือ จรวดนี่เป็นเรื่องปกติ เป็นครั้งแรกที่ นี่ เป็นจุดสำคัญที่เราน่าจะอยู่ไม่ได้แล้ว เพราะดูว่าจะยืดเยื้อและอันตรายมาถึงตัว จรวดนี่ยังมีบังเกอร์โดม แต่นี่คือลงไปหลบแล้ว เคาะให้ออกมา</w:t>
      </w:r>
    </w:p>
    <w:p>
      <w:pPr>
        <w:pStyle w:val="BodyText"/>
      </w:pPr>
      <w:r>
        <w:t xml:space="preserve">(คุณธัญญารัตน์) บาก็มีค่ะ ทีนี้ เขาบอกว่าช่วยกันนะคะ ช่วยกันนำรถ Folk Lift มาวางปิดไว้ทุกประตูเพื่อจะยื้อเวลาไม่ให้คนร้ายเข้ามา ก็คิดกันว่าที่สำคัญข้างในก็เตรียมอาวุธ มีด ก็คิดกันว่า ถ้าคนร้ายบุกเขามาก็จะใช้ป้องกันตัว ช่วงวันที่ 2 นี่ ก็ได้ตัดสินใจวิ่งออกจากโรงงาน เพื่อออกมาหาอาหารที่แคมป์ เพราะอาหารหมดแล้ว ทำอะไรไม่ได้ใช่ไหม</w:t>
      </w:r>
    </w:p>
    <w:p>
      <w:pPr>
        <w:pStyle w:val="BodyText"/>
      </w:pPr>
      <w:r>
        <w:t xml:space="preserve">(คุณธัญญารัตน์) ใช่ค่ะ การยิงกันอยู่ ระหว่างที่วิ่งก้หกล้ม ทำให้มีอาการบาดเจ็บด้วยค่ะ // ไปหลบในโรงงานครับ ก็มี โฟล์คลิฟท์ ในโรงงานครับ หลบในโรงงาน เพราะว่ามี Folk Lift อยู่ในโรงงานครับ พวกผมจะเอาพวก แพคผลไม้ พวกกล่อง เอามาปิดประตูไว้ทุกช่องมา แล้วก็ไปปิดประตูไว้ทุกช่อง เพื่อยื้อเวลา ไม่ให้เขาเข้ามา เขาพยายามเข้ามาทุกครั้ง แต่เข้ามาไม่ได้ครับ // เอาตีนเตะ แล้วก็เอาปืนยิง ปืนยิงเข้ามา แล้วก็วนอยู่ในรอบโรงงานครับ</w:t>
      </w:r>
    </w:p>
    <w:p>
      <w:pPr>
        <w:pStyle w:val="BodyText"/>
      </w:pPr>
      <w:r>
        <w:t xml:space="preserve">(คุณธัญญารัตน์) นี่เป็นคลิปวิดีโอที่ถ่ายกันเอาไว้ที่อพยพนะคะ แล้วก็วิ่ง แล้วก้ย่อตัวกัน เป็นวินาทีที่พวกเขานี่ต้องหอบของวิ่งออกมาจากโรงงาน บางช่วงนี่ต้องนอนหมอบแนบกับพื้นด้วยความระมัดระวัง แล้วก็มีทหารอิสราเอลคุ้มกัน รถถังสำหรับอพยพ จะมีการลอบยิงกันเกิดขึ้น โอ้โห ดูภาพ คือเป็นภาพใกล้ ๆ ที่มันไกลมาก ที่มันเสี่ยงมากนะครับ ก็เป็นคลิปวินาทีเลยครับ วินาทีชีวิต // แต่ละคนบอกไม่ได้เอาอะไรติดตัวมาเลย เอาแค่พาสปอร์ต ติดตัว ของมีค่านิดหน่อยพอ</w:t>
      </w:r>
    </w:p>
    <w:p>
      <w:pPr>
        <w:pStyle w:val="BodyText"/>
      </w:pPr>
      <w:r>
        <w:t xml:space="preserve">(คุณปวัน) แต่สุดท้ายก็ได้กลับสู่ประเทศไทยเรียบร้อยนะครับ คุณผู้ชมครับ แรงงานคุณชัยะก็เล่านะครับ ทันทีที่ได้กลับมาเจอหน้าครอบครัวนะครับ ครอบครัวนี่นะครับ สวมกอดเข้าหากันนะครับ ผู้เป็นพ่อร้องได้กันแบบนี้ คุณชัยยะเล่าว่า เพิ่งไปไม่นานนะครับ ไปเมื่อ 1 ปี 2 เดือนนี้เอง ก็อมรับว่าก่อนหน้านี้คนในครอบครัวก็ไม่ให้ไปนะครับ ก็รู้ว่ามันมีเรื่องที่ไม่สงบ ก็รู้สึกว่าต้องไป เพราะว่าค่าแรงที่โน่นเยอะกว่าที่นี่ เขาบอกว่าวินาทีหนีตายนี่ เขาต้องขึ้นไปอยู่บนหลังคาเป็นเวล 3 วัน ไม่มีอะไรกินเลยนะครับ ตอนนั้นคนร้ายก็พยายามพังประตูเข้ามา ตอนนั้นก็คิดว่าอย่างไรก็ตามต้องเอาตัวรอดให้ได้ เพราะกลัวจะไม่ได้กลับบ้านมาเจอครอบครัวอีกครับ // คือ ขึ้นไปบนหลังคา เหตุการณ์ตอนนั้นเป็นอย่างไรคะ ทำไมพี่ต้องขึ้นไป มีผู้ก่อการร้ายครับ พยายามเข้ามา เขาเอาพยายามจะพังประตูครับ ก็ต้องหนีเอาตัวรอด เอาตัวรอดครับ // แต่ตอนกลุ่มพี่ คืออย่างไรได้รับบาดเจ็บเพราะเขาเข้ามาไม่ได้ครับ พอดีมีทหาร เพราะผมติดชายแดนครับ ทหารอยู่แถวนั้นมีอยู่ // ประสบการณ์ครั้งนี้เป็นอย่างไรบ้างคะ // รู้สึกอยากกลับบ้านอย่างเดียว</w:t>
      </w:r>
    </w:p>
    <w:p>
      <w:pPr>
        <w:pStyle w:val="BodyText"/>
      </w:pPr>
      <w:r>
        <w:t xml:space="preserve">(คุณปวัน) นี่ครับ วันนี้ผู้สื่อข่าวเท่าที่ผู้สื่อข่าวรายงาน พูดตรงกันทั้งหมดพูคตรงกันนะคุณน้อง ว่าส่วนใหญ่จะไม่กลับไปทำงานอีกแบ้วนะครับ ส่วนใหญ่สัญญาจะอยู่ที่ 5 ปี ปีเดียว ปีครึ่ง</w:t>
      </w:r>
    </w:p>
    <w:p>
      <w:pPr>
        <w:pStyle w:val="BodyText"/>
      </w:pPr>
      <w:r>
        <w:t xml:space="preserve">(คุณปวัน) ถึงแม้ว่าจะยังไม่หมดสัญญา ก็ไม่อยากไปเจออีกแล้ว เจอเหตุการณ์แบบนี้</w:t>
      </w:r>
    </w:p>
    <w:p>
      <w:pPr>
        <w:pStyle w:val="BodyText"/>
      </w:pPr>
      <w:r>
        <w:t xml:space="preserve">(คุณธัญญารัตน์) เจ้าหน้าที่น่าจะช่วยได้นะ เรื่องสัญญาต่าง ๆ เพราะว่าภาวะสงครามจริง ๆ // หรือถ้าไม่อยากกลับไป อาจจะต้องช่วยหางานที่นี่ // ค่ะ เพราะว่าส่วนใหญ่ไปกับกระทรวงแรงงานหมดเลย ว่าการกระทรวงแรงงานนะครับ ตอนนี้มีแรงงานไทยบางส่วน ที่ยังไม่อยากกลับก็มีเขาแจ้งความประสงค์ว่า อยากทำงานต่อ แต่หากถ้าเกิดว่ามันวิกฤติไปมากกว่านี้ ถ้ามันเลวร้ายไปมากกว่านี้ทั้งหมด ส่วนแรงงานที่ยังไม่หมดสัญญา กระทรวงแรงงาน ก็ พยายามติดต่อหางานให้ใหม่ แล้วนรี่ สมมติถ้าถึงจุดนั้น ใครอยากกลับไป ก็พร้อมที่จะอำนวยความสะดวกให้ แต่ทางกระทรวงแรงงาน ก็จะจัดหางานที่ใหม่ให้เช่นเดียวกันนะครับ ตลอด นะครับ หลายคนกลับมาก็ไม่รู้ว่าจะทำอะไรต่อเลย แต่ว่าเอาชีวิตรอดไว้ก่อน มาอัปเดตคไทยนะคะ ที่ลงทะเบียนไว้ ตอนแรก 1,000 คน ที่ลงทะเบียนไว้ ตอนนี้เพิ่มเป็น 5,000 คน ในขณะที่ลงทะเบียนต้องการจะกลับ แต่ว่ายังกลับไม่ได้นะคะ ขณะเดียวกัน ตอนนี้มีคนไทยที่เดินทางกลับได้แล้ว จำนวน 162 คน มาใน 3 เที่ยวบินค่ะ รอบแรก 15 คน รอบที่ 2 จำนวน 57 คน รอบที่ 3 ก็คือ 90 คน ในรอบที่ 4 จะมีอีกจำนวนหนึ่ง ทางการไทยจะประสานเที่ยวบินพิเศษจากกองทัพอากาศ จากประเทศไทยเมื่อคืนนี้แล้วนะคะ จะรับแรงงานไทยถึงไทยวันที่ 16 ตุลาคม และรอบต่อไป สายการบินแห่งชาติอิสราเอล แบบเช่าเหมาลำ เดินทางในวันที่ 16 ตุลาคม นะคะ250 คน กระทรวงการต่างประเทศ คาดว่าจะอพยพคนไทยในอิสราเอลได้มากกว่า 4000 คนภายในเดือนตุลาคมนี้ค่ะ</w:t>
      </w:r>
    </w:p>
    <w:p>
      <w:pPr>
        <w:pStyle w:val="BodyText"/>
      </w:pPr>
      <w:r>
        <w:t xml:space="preserve">(คุณปวัน) อันนี้ก็เป็นแต่ละล็อต ๆ ๆ แต่เอาล่ะ ก็ต้องยอมีรับว่ามีคนไทยที่อยู่ในอิสราเอล ที่อยู่ใน Red โดยเฉพาะทางอิสราเอลนะครับ ก็ยังไม่สามารถออกมาจากพื้นที่ได้นะครับ คือ ตอนนี้อย่างที่เราทราบกันนะครับว่าการเดินทางก็ไม่ง่าย ภาคใต้ของอิสราเอลขึ้มาถึงภาคเหนือนี่ การสัญจรก็ลำบากนะครับ</w:t>
      </w:r>
    </w:p>
    <w:p>
      <w:pPr>
        <w:pStyle w:val="BodyText"/>
      </w:pPr>
      <w:r>
        <w:t xml:space="preserve">(คุณธัญญารัตน์) กระมรวงการต่างประเทศเขาก็บอกนะว่าจะต้องรอทหารอิสราเอลเท่านั้นนะคะ รอยันแคมป์ โรงแรมที่เป็นจุดพักพิง // ได้ นี่คืออุบสรรคสำคัญที่ คนที่อยู่ที่เมืองไทยก็ห่วงมาก มีครอบครัวหนึ่งครับได้มีโอกาสวิดีโอคอลกับคนไทยนี่นั่น อย่างชาวมหาสารคามนี่นะครับ ที่เขาบอกว่าลูกเขานี่นะครับ ยังไม่สามารถออกมาจากพื้นที่เสี่ยงได้เลย แล้วก็มีจังหวะที่เขาวิดิโอคอล คุยหากันด้วย กราดยิงเลย ตายหมดนะครับ เหลือแคมป์ผมแคมป์เดียวที่ทหารมาดักทัน ถ้าดักไม่ทันนี่ พวกผมไม่น่าจะรอดแล้วครับ // ไอ้พวกผู้ก่อการร้ายยังเข้าไม่ถึงแคมป์เราใช่ไหมคะ เพราะว่า ทหารมาเร็ว ก็เลยยังเหลืออยู่ // ค่ะ // เพราะว่าตอนนี้เราอยู่ด้วยกันกี่คน // ทั้งหมดมี 50 ครับ มี 50 50 คน ที่อยู่ด้วยกัน หน่วยงานเข้ามาไม่ได้ พื้นที่สีแดงครับพี่ ได้ เข้ามาไม่ได้ พื้นที่สีแดงครับพี่ // เมืองที่เราอยู่นี่เมืองอะไรคะพี่ // เมืองที่อยู่ใต้ตอนบนครับ ติดกาซา ห่างกันประมาณ 3 กิโลเมตรเลยพี่ ห่างกันประมาณ 3 กิโลเลยครับ นี่ครับ เมืองที่จตุพร หีบแก้ว แรงงานได้ที่วิดิโอคอลพูดคุยกับครอบครัว นะครับ เขานี่ อยู่ใกล้กำลังฉนวนกาซ่าเพียงแค่ 3 กิโลเมตร ใกล้มากครับ แล้วคุณจตุพรบอกว่า วันแรกที่รบกันนี่ มีผู้ก่อการร้ายเข้ามาทั้งหมด เหลือเพียงแคมป์ของตนเอง ที่ทหารเข้าไปช่วยไว้ได้ทัน มีคนไทยอยู่ประมาณ 50 คน ปรากฏว่าบาดเจ็บโดนยิงไปคนหนึ่ง แต่ตอนนี้ปลอดภัยแล้ว คุณ เล่านะครับว่า แล้วการสู้รบนี่ก็มีมาตลอด สู้กันทุกปี ว่าคราวนี้หนักที่สุด ก็ยังยืนยันครับ ไปทางสถานทูตแล้ว แต่ว่าแน่นอนครับ เพราะว่ามันยากลำบาก เพราะว่าพื้นที่ที่เขาอยู่เป็นพท้นที่สีแดง ก็ได้แต่รอคิวนะครับ ไม่รู้ว่าตัวเองจะได้กลับประเทศไทยตอนไหน ขณะนี้ แรงงานทุกคนอยู่ในภาวะเสียขวัญกำลังใจว่าตอนนี้กำลังรอคิวอยู่พี่ ไม่รู้ว่าตอนไหนจะได้กเพราะว่าไม่รู้จะถึงคิวที่เท่าไร ที่เขาจะให้กลับ ลง // ค่ะ // เพราะว่าทุกคนที่อยู่ในนี้มันเสียขวัญกำลังใจกันหมดแล้ว เพราะมันมาใกล้แล้วไง วันแรกนี่คือ ได้ยินเสียงปืนเข้ามาอยู่หน้าประตูทางเข้าเลยนะ ทหารสกัดไว้ได้ เลยอยู่ได้ครับ</w:t>
      </w:r>
    </w:p>
    <w:p>
      <w:pPr>
        <w:pStyle w:val="BodyText"/>
      </w:pPr>
      <w:r>
        <w:t xml:space="preserve">(คุณปวัน) ที่ครับ คุณสุปราณี คนเป็นแม่นี่ ก็บอกว่าลูกของเธอทำงานมาได้ 1 ปี 3 เดือนที่นั่น ตอนนี้กินไม่ได้นอนไม่หลับนะ คนเป็นแม่นะครับ คุณแม่บอกว่า 3 วันแรก เกิดเหตุการณ์ ยังติดต่อไม่ได้ ไม่รู้เป็นตายร้ายดีอย่างไร เป็นห่วงมาก ก็ยังดีใจที่ได้คุยกัน แต่ก็ยังเป็นห่วงอยู่ดี แม้วันนี้จะเห็นว่าปลอดภัย แต่ก็ยังไม่สามารถเดินทางมาจากพื้นที่ได้ แล้วจุดที่ลูกอยู่ ก็อย่างที่บอกว่ายิงกันอยู่ทุกวัน ก็เลยขอให้ทางรัฐบาลช่วยเหลืออย่างเต็มที่ และกลับมาอย่างปลอดภัยแล้วแม่บอกเลยนะครับ กลับมารอบนี้ไม่ให้ไปทำงานที่นั้นอีกแล้วนะครับ วันนี้ท่านมหาสารคม ท่านผู้ว่าวิบูรณ์ ทูลบัณฑิต แรงงาน ก็บอกว่าเดี๋ยวทางครอบครัวแรงงานก็ช่วยกันอย่างเต็มที่ทุกทางนะครับ ซึ่งหลังจากที่พูดคุยกันตอนนี้ เขาอยากจะกลับบ้านอยู่แล้ว แต่สถายการณ์ยังไม่เอื้อให้ไปรับได้ตรงจุดนั้น 1. ก็คือต้องดูลักษณะของการเปิด-ปิดน่านฟ้า เป็นเวบลาเป็นอย่างไร ก็ต้องประสานแต่ละฝ่าย อย่างต่อเนื่องด้วยครับ// เป็นกำลังใจให้กับครอบครัวนะ ที่ยังรอคอยกันอยู่แล้วก็คอยติดตามกันนะคะ เมื่อไหร่จะได้กลับ แตก็มาปลอดภัยทั้งหมดนะ</w:t>
      </w:r>
    </w:p>
    <w:p>
      <w:pPr>
        <w:pStyle w:val="BodyText"/>
      </w:pPr>
      <w:r>
        <w:t xml:space="preserve">(คุณธัญญารัตน์) ก็ขอให้กลับมาปลอดภัยทั้งหมด กลับมาติดตามเหตุระทึก ที่เกิดที่งานอุ้มพระ จังหวัด เพชรบูรณ์ค่ะล่ม ชนสะพานแตก ทั้งฝีพาย 8 ชีวิต ลอยคอในน้ำ ช่วงหน้ามาดูว่า มีการช่วยเหลืออย่างไรบ้าง</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เสียงโฆษณา] สนุกสนาน เป็นอย่างนี้ทุกปีอยู่แล้ว แต่ว่าปรากฎว่าช่วงนี้แม่น้ำหนึ่ง ที่ฝีพาย กำลังแข่งกันอย่างเมามันเลย นำเเชี่ยว ทำให้เรือนี่ล่ม ฝีพายนี่ โชคดีที่เจ้าหน้าที่กู้ภัยนี่ โยน แล้วก็โยนอุปกรร์ต่าง ๆ ไปช่วยเหลือไปดูวินาทีระลึก วินาทีช่วยเหลือขึ้นจากน้ำค่ะ // ดึง ๆ ๆ ๆดึง ๆ ๆ เร็ว ๆ // กู้ภัยจัขาวงไว้ เกาะ พัง เรียบร้อย พัง ไม่เหลือ มันเอาไม่อยู่หรอก</w:t>
      </w:r>
    </w:p>
    <w:p>
      <w:pPr>
        <w:pStyle w:val="BodyText"/>
      </w:pPr>
      <w:r>
        <w:t xml:space="preserve">(ผู้ประกาศข่าวชาย) โอโฮ้นี่ ลุ้นระทึกมากครับ เพราะระทึกมาก จมอยู่ในน้ำแบบนี้ // ต้องมาลุ้นช่วยฝีพายอีก แต่สุดท้ายปลอดภัยนะครับ ช่วงหนึ่งที่พยายามช่วยกัน แต่เรือก็ไปชนสะพานอีก ก็ทำให้คนที่อยู่บรนเรือก็ร่วงลงมาอีก</w:t>
      </w:r>
    </w:p>
    <w:p>
      <w:pPr>
        <w:pStyle w:val="BodyText"/>
      </w:pPr>
      <w:r>
        <w:t xml:space="preserve">(คุณปวัน) เพราะน้ำเชี่ยวมาก โฮ้สีน้ำนี่ เป็นสีขุ่นเลยนะคะ เรือยาวเกิดล่มหน้าลำน้ำป่้าสัก จนฝีพายหลายชีวิตนี่ ลอยคอไปตามน้ำ โดยที่น้ำเชี่ยวไหล แรง พร้อมกับเรือที่ล่ม ว่ายน้ำเข้าฝั่ง แต่กระแสน้ำไหลเชี่ยวมาก ท่ามกลางเสียงกรีดร้องของชาวบ้ายนักท่องเที่ยว และก็ชาวบ้านที่พยายามที่จะโยนเสื้อชูชีพลงไปให้ฝีพายอยู่จนกระทั่งเรือก็ลอยไปชนสะพานอีก แต่เรือกในภาพจะเห็นว่าเรือกู้ภัยกำลังจะไปช่วยคนที่ตกน้ำ แต่เนื่องจากกระแสน้ำแรงมาก และช่วงที่จะไปจนถึงสะพาน และเรือกู้ภัยเองก็ดันลอยไปจนถึงน้ำ ไปดูภาพช่วงนี้ค่ะ กู้ภัยล่มอีก กู้ภัยก็มีลำเดียวนี้ ไปแล้ว ๆ ขนลุกหมดเลย หมด</w:t>
      </w:r>
    </w:p>
    <w:p>
      <w:pPr>
        <w:pStyle w:val="BodyText"/>
      </w:pPr>
      <w:r>
        <w:t xml:space="preserve">(คุณปวัน) คนช่วยก้ลำบาก ก็ต้องลุ้นทั้ง 2 ฝั่งเหมือนกัน น้ำนี่ปริ่มสะพานเลย น้ำปริ่มมาก ก็ลงพื้นที่จุดเกิดเหตุนะคะ ท่าน้ำวันไตรภูมิ ซึ่งเป็นสถานที่จัดการแข่งขัยพายเรือทวนน้ำ ปประเภททวสั้น 18 4 พาย จาก 1 เดียวในโลก พายเรือทวนน้ำด้วย ครับ ร้อยโทธวัชชัยทอง ก็เห็นด้วยนะคะ ก็เล่านะคะ บอกว่าขณะกำลังทำการแข่งขันมาด้วยความเร็ว บังเอญว่านายท้ายเรือลำหนึ่งตกน้ำ ทำให้เรือเสียการ ทรงตัว ประกอบกับน้ำเข้ามาในเรือนั้น มีเรือท้องแบนเข้าชาวย แต่น้ำแรงมาก ไม่วสามารถไม่สามารถช่วยได้ เรือแตกทั้งลำ แต่ว่าก็โชคดีที่สุดท้ายทั้งลำปลอดภัยค่ะ ระหว่างการแข่งขันขึ้นมานี่ นายท้ายเรือลำหนึ่ง น่าจะเป็นขนเพชร ขนเรือก็เสียควา่มทรงตัว เสียความทรงตัวเสร็จปุ๊บ น้ำเข้าเรือ หลายคนตกก็ พยายามเข้าช่วย แต่เนื่องจากกระแสน้ำแรงครับ ก็เลยอ้อมไปใใต้สะพาน เรือแตกทั้งลำ จนมัน… คนที่ท้ายเรือตกน่ะ หลังเกิดเหตุพบว่าฝีพายทุกคนปลอดภัยนะคะ นายนิยมเพลง นายกเทศมนตรี ก็พร้อมเรียกขณะกรรมการประชุมกัน เพื่อที่จะหาทางช่วยเหลือค่ะ อาจต้องหามาตรการเพิ่มเติมเพื่อไม่ให้เกิดเหตุขึ้นอีกนะ คราวนี้ก็ปลอดภัยกันทั้งหมดนะครับ กรณีเหตุการณ์สลดในสยามพารากอนนะครับ เด็ก 14 กราดยิงในสยามพรากอน เสียชีวิตเป็นรายที่ 3 ก็คือคุณหนุงหนิงนะครับ ที่ถูกยิงที่ทั้งศีรษะ ลำตัว แล้วก็อยู่ในอาการโคม่า ในโรงพยาบาลกว่า 10 วัน แต่สุดท้ายเธอก็ไม่สามารถสู้ต่อได้ ก็เสียชีวิตลง ไม่สามารถไปต่อได้จากเหตุการณ์นี้</w:t>
      </w:r>
    </w:p>
    <w:p>
      <w:pPr>
        <w:pStyle w:val="BodyText"/>
      </w:pPr>
      <w:r>
        <w:t xml:space="preserve">(ผู้ประกาศข่าวหญิง) ก็ถ้าย้อนไปเป็นแฟนคลับ GOT7 ศิลปิน 2 คน ก็ส่งการ์ดส่งของขวัญมาให้ วันแรกคุณหนุงหนิงหายตัวไป หลายคนก็ช่วยกันทวิต ศิลปินก็ช่วยกันทวิตกันจนกระทั่งไปพบว่าไปถูกยิง ก็รักษาตัวเป็น 10 วันนะ</w:t>
      </w:r>
    </w:p>
    <w:p>
      <w:pPr>
        <w:pStyle w:val="BodyText"/>
      </w:pPr>
      <w:r>
        <w:t xml:space="preserve">(ผู้ประกาศข่าวหญิง) ค่ะ</w:t>
      </w:r>
    </w:p>
    <w:p>
      <w:pPr>
        <w:pStyle w:val="BodyText"/>
      </w:pPr>
      <w:r>
        <w:t xml:space="preserve">(ผู้ประกาศข่าวชาย) แต่ก็นะครับที่ทางญาติ ๆ เข้าไปรับร่างคุณหนุงหนิงนะครับ กลับไปบำเพ็ญกุศลที่วัด บางไผ่จังหวัด นนทบุรีจากเหตุการณ์ที่เกิดขึ้นที่ศูนย์การค้าสยามพารากอน มีผู้เสียชีวิต 2 รายนี่ เป็นนักท่องเที่ยวสาวชาวจีน และเป็นลูกจ้างชาวเมียนมาร์นะครับ ในช่วงดึกของวันที่ 13 ตุลาคม ที่ผ่านมาครับ นางสาวเพ็ญพิวัลย์ พิธรรมฑิทักาษที่ก่อนหน้าจากเหตุการณ์ที่ถูกยิงจนอาการโคม่า จนต้องนอนพักรักษาตัวที่โรงพยาบาลนาน 10 วัน สุดท้ายเธอก็เสียชีวิตลงนะครับ จากเหตุการณ์ดังกล่าว และล่าสุดครับ ช่วงเวลา 15.30 น. ที่ผ่านมา ทางคุณแม่และครอบครัวเดินทางไปรับศพคุณของคุณหนุงหนิง ก่อนจะเคลื่อนรศพมาบำเพ็ญกุศลที่วัดบางไพ่ อำเภอบางบัวทอง จังหวัดนนทบุรี คุณแม่ของคุณหนุงหนิงก็ยังร้องไห้ตลอดเวลา ขณะที่ท่านนายกรัฐมนตรีครับ คุณเศรษฐา ทวีสินว่าการกระทรวงยุติธรรมการสอดส่อง บริษัทสยามพารากอน จำกัด และศิลปิน คุณนนทนนท์นะครับ ก็เป็ญนมายาวนาน ก็มีการ นี่ครับ มีการส่งพวงหรีดมาแสดงความเสียใข ซึ่ง กำหนดงานสวดพระอภิธรรมศพคืนนี้จะเป็นคืนแรก แล้วก็จะมียาวไปจนถึงวันที่ 18 ตุลาคมนะครับ 4 คืนด้วยกันนะครับ แล้วก็จะมีพิธีฌาปนกิจ เวลา 16.00 น. ทางด้านของน้องสาวคุณหนุงหนิง ก็เล่าย้อนถึงวันเกินเหตุด้วยนะครับ น้องสาวคุณหนุงหนิงบอกว่า ตอนที่เกิดเรื่องเป็นเวลาที่พี่เขาพักเบรกพอดี เขาก็เลยไปเข้าห้องน้ำตรงนั้นพอดีครับ</w:t>
      </w:r>
    </w:p>
    <w:p>
      <w:pPr>
        <w:pStyle w:val="BodyText"/>
      </w:pPr>
      <w:r>
        <w:t xml:space="preserve">(คุณธัญญารัตน์) ตรงชั้น M ตรงที่ยิง เสียชีวิตอีก 1 คน ก็คือ ชาวเมียนมาร์ ข่าวไป ไปเข้าห้องน้ำเหมือนกัน</w:t>
      </w:r>
    </w:p>
    <w:p>
      <w:pPr>
        <w:pStyle w:val="BodyText"/>
      </w:pPr>
      <w:r>
        <w:t xml:space="preserve">(คุณปวัน) เหมือนกันเลย ก็คือเป็นห้องน้ำที่ทางผู้ก่อเหตุเข้าไปแล้ววางกระเป๋าไว้ แล้วออกมาก่อเหตุ ก็คือตรงนั้นเลยนะครับ ซึ่งพี่ของเธอทำงานอยู่ที่ BTS สยาม เป็นพนักงานขายของ BTS สยาม ปกติจะมีเวลาพักเบรก ก็คือ 4 โมงเย็นของทุกวันนะครับ ก็พอดี ซึ่งก่อนหน้านี้ครับ คือ จริง ๆ นี่ พี่หนุงหนิงเธอบอกว่าพี่หนุงหนิงป่วยเป็นมะเร็งปากมดลูกมาก่อน แล้วก็รักษาจนหายแล้วด้วยนะครับ พี่เธอติดสินใจไปบริจาคอวัยวะมาแล้ว แล้วก็มาเจอเหตุการณ์นี้เกิดขึ้นอีก พี่สาวถูกยิงถึง 4 นัด แล้วเป็นส่วนสำคัญของร่างกายทั้งหมดเลยค่ะ ทำให้ตอนนี้ไม่สามารถบริจาคร่างกายได้แล้ว ส่วนงานศพนะครับก็ อยากจะฝากขอบคุณไปยัง คุณนนท์ด้วย แล้วก็ขอบคุณแบมแบมนะครับ ที่ให้เกียรติมาเป็นเจ้าภาพงานศพ คิดว่าพี่หนิงก็คงจะรับรู้นะครับ ก็ซึ่งทั้ง 2 เป็นดั่งดวงใจมาตลอด เป็น FC นะครับ</w:t>
      </w:r>
    </w:p>
    <w:p>
      <w:pPr>
        <w:pStyle w:val="BodyText"/>
      </w:pPr>
      <w:r>
        <w:t xml:space="preserve">(คุณธัญญารัตน์) ชื่นชอบ ตอนที่คุณหนุงหนิงรกษาโรคมะเร็ง นำรูปของศิลปิน ทั้ง 2 คนไว้ใต้หมอนนครับ เวลาไปทำคีโม เอารูปไว้ใต้หมอแล้วก็เป็นกำลังใจ แล้วเธอบอกว่าตั้งใจจะใช้ชีวิตหลังจากหายจากมะเร็งนะ ให้นานที่สุด จะต่อชีวิตคนอื่น ด้วยการมอบร่างกายของตนเอง และท้ายที่สุด เธอถูกยิงตรงสามารถที่จะใช้ได้ แล้วก็อีกอย่างน้องสาวก็บอกว่า สุดท้ายก็เชื่อนะ ว่าพี่สาวของเธอจะรับรู้ถึงกำลังใจแล้วก็คุณนนท์ ทนนท์ครับ // ขอขอบคุณ คุณนนทน นะคะ และคุณ เลยค่ะ ที่ให้เกียรติมาเป็นเจ้าภาพงานของพี่หนิงค่ะ ก็ขอขอบคุณมาก ๆ แล้วก็รู้ว่า พี่หนิงเองก็คงดีใจมาก ๆ นะคะ ว่าพวกคุณต่างเป็นคนที่แบบ เหมือนเป็นกล่องดวงใจของพี่หนิงเอง ก็เพราะว่าพี่หนิงรับรู้ แล้วก็คงมีความสุขมากแน่ ๆ ค่ะ ขอบคุณค่ะ</w:t>
      </w:r>
    </w:p>
    <w:p>
      <w:pPr>
        <w:pStyle w:val="BodyText"/>
      </w:pPr>
      <w:r>
        <w:t xml:space="preserve">(คุณปวัน) อันนี้ก็เป็นความรู้สึกของทางน้องสาวนะครับ ซึ่งอย่างที่บอกนะครับ วันนี้จะเป็นการสวดอภิธรรมคืนแรก แล้วก็ 19 ตุลาคมนี้ เวลา 16.00 น. นะครับ</w:t>
      </w:r>
    </w:p>
    <w:p>
      <w:pPr>
        <w:pStyle w:val="BodyText"/>
      </w:pPr>
      <w:r>
        <w:t xml:space="preserve">(คุณธัญญารัตน์)</w:t>
      </w:r>
    </w:p>
    <w:p>
      <w:pPr>
        <w:pStyle w:val="BodyText"/>
      </w:pPr>
      <w:r>
        <w:t xml:space="preserve">(คุณธัญญารัตน์) ขยับมาดูเรื่องของการพักหนี้ของเกษตรกร พักหนี้เกษตรกรรายย่อย ซึ่ง 300,000 บาท สามารถค้างหนี้ได้ เพื่อที่จะเอาเวลาไปหาเงินต่อ เป็นสิ่งที่เกษตรกรรอคอยอยู่</w:t>
      </w:r>
    </w:p>
    <w:p>
      <w:pPr>
        <w:pStyle w:val="BodyText"/>
      </w:pPr>
      <w:r>
        <w:t xml:space="preserve">(คุณธัญญารัตน์) จากรัฐบาลใหม่นี่แหละ แล้วก็จะเปิดให้ร่วมมาตรการตั้งแต่ ตุลาคมที่ผ่านมาค่ะ ล่าสุดกระทรวการคลังธ.ก.ส. ลงพื้นที่ไปที่จังหวัดเชียงใหม่ ติดตามบรรยากาศ มีเกษตรกรนี่ ทำให้ตอนนี้ มีเกษตรกรพักหนี้ แล้วนะ 400000 แล้วนะ พร้อมจะสั่งให้เร่งดึงเจ้าหนี้เข้าร่วมมมาตรการเพิ่ม พร้อมทั้ง ธ.ก.ส. เกษตรกรในช่วงการพักหนี้ด้วยค่ะ นาย จุลพันธ์รัฐมนตรีว่าการกระทรวงการคลัง เพื่อการเกษตรและสหกรณ์หรือ ธ.ก.ส. ศรีวิลัย ลงพื้นที่ร่วมพิธีเข้าสู่เกษตรกร เข้าร่วมพักชำระหนี้รายย่อย ที่มีรวมกันไม่เกิน 300,000 บาทนะคะ พบปะเกษตรกร 3 อำเภอนะคะ อำเภอแม่แตง อำเภอสันป่าตอง และอำเภอ ฮอด มีความสนใจที่จะเข้าร่วมมาตรการพักหนี้ ประสงค์ร่วมจำนวนมากค่ะ นายจุลพันธ์ก็บอกว่าการพักชำระของเกษตรกร มีการขอพักหนี้ต่อเนื่อง เกือบ 400000 รายเลย ไว้ ประมาณ 269000000รายค่ะ,ให้ ธ.ก.ส. นี่ เข้าร่วมโครงการเพิ่มขึ้น โดยเฉพาะลูกหนี้กลุ่ม NPL ที่มีหนี้เสีย จำนวน 600,000 รายนะคะ ว่าจะได้ปรับหนี้เข้าสู่สภาวะปกติ นายจุลพันธ์ การพักหนี้เกษตรกรครั้งนี้ต้องไม่เหมือน 13 ครั้ง ที่ผ่านมา เมื่อจบการพักหนี้เกษตรกร ต้องดีขึ้นค่ะ // ที่เห็นได้ชัดนี่ คนที่เข้ามาโครงการก็เป็นหนี้ปกตินะครับก็เข้าสู่โครงการ ยังขาดในส่วน NPL เช่นเดียวกัน เพื่อที่จะให้พี่น้องประชาชนที่อยู่ในกลุ่มหนี้ ที่เป็น NPL สามารถเข้าสู่ความเป็นปกติได้ โดยมีการช่วยเหลือเรื่องดอกเบี้ยจากรัฐ ดกอเบี้ย ในเรื่องของการที่จะกลับเข้าสู่สภาวะปกติ เพราะคนกลุ่มนี้นี่ ต้องเรียนด้วยความเคารพว่า เข้า เมื่อเป็น NPL ส่วนมากก็จะไม่เดินกลับเข้ามาที่ธนาคารอีก เป็นเรื่องของเรา ที่เราจะต้องสื่อสารว่ารัฐมีกลไกในการช่วยเ้หลือ เพื่อให้ท่านสามารถกลับมาประกอบอาชีพได้อีกครั้งหนึ่ง</w:t>
      </w:r>
    </w:p>
    <w:p>
      <w:pPr>
        <w:pStyle w:val="BodyText"/>
      </w:pPr>
      <w:r>
        <w:t xml:space="preserve">(ผู้ประกาศข่าวหญิง) ด้านผู้จัดการ ธกส. ก็เปิดเผยนะคะ ครม. ในการพักชำระหนี้ให้กับเกษตรกร เสถานะเป็นหนี้ปกติ แล้วก็เป็นหนี่แจ้งความประสงค์และตรวจสอบสิทธิ์ผ่านแอปพลิเคชัน BAAโมบาย ตั้งแต่วันที่ 1 ธันวาคม ที่ผ่านมา ปี 2567 ค่ะ ซึ่งการลงพื้นที่พบปะเกษตรกรที่เข้าร่วมมาตรการครั้งนี้เพื่อทำงานว่า มีจุดใดบ้างที่มีปัญหา ทั้งนั้น การตรวจสอบสิทธิ์ การเข้าประสงค์พักหนี้ จากนั้นจะมีการตรวจสอบคุณสมบัติและเข้ารับการประเมินศักยภาพในการชำระหนี้ ก่อนเข้าร่วมมาตรการ นอกจากนี้ ธ.ก.ส. ยังพร้อมสนับสนุนการเพื่อฟื้นฟูการผ่อนหนี้ 100,000 บาทต่อรายนะคะ เพื่อให้เกษตรกรนี่ สามารถลดต้นทุน เพื่อที่จะช่วยสร้างรายได้ให้มากยิ่งขึ้นค่ะ</w:t>
      </w:r>
    </w:p>
    <w:p>
      <w:pPr>
        <w:pStyle w:val="BodyText"/>
      </w:pPr>
      <w:r>
        <w:t xml:space="preserve">(คุณปวัน) เพราะฉะนั้น ไปฟังความรู้สึกของเกษตรกรว่าเขาจะมองกันอย่างไร ไปดูอย่างเชข่นเกษตรกรเชียงใหม่ คุณผู้ชม คนพักหนี้ก็ดีใจที่ได้พักหนนี้แล้ว อย่างคุณถนอม ที่ทำสวนลำไย ทำสวนข้าวโพดมา 4 ปี เขาบอกว่าเป็นหนี้มาจากไปกู้เงินเพื่อมาลงทุนทำการเกษตร ตั้งแต่ปี 56 แล้วก็มาเจอปัญหาในเรื่องของราคาเกษตรตกต่ำ ผลผลิตออกได้น้อย ช่วงพักหนี้รอบนี้นี่ อย่างน้อยเธอยังมีเงินเหลือไปชำระหนี้ประจำวัน แล้วก็จะได้ไปจ่ายตัดเงินต้นอย่างน้อย ให้ชำระเงินต้นไปได้ครึ่งหนึ่งก็ยังดี // ดีใจเจ้า ดีัใจสุด ๆ เลย ดีที่มีโครงการนี้เข้ามา แม่เข้าก็ดีใจ จะได้ลืมตาอ้าปากได้ ได้อยู่ได้กิน ถ้าเหลือกิน เหลืออะไรก็จะส่งหนี้กิน พอกินพออยู่ แล้วก็จะส่งหนี้ไปบ้าง กินบ้งาง 200,000 มีไปใช้เงินต้น คิดว่าจะไปใช้ได้ไหม //มันก็ครึ่ง ๆ นะ มันก็ประมาณนั้นน่ะ แม่ก็… แม่คิดว่า ก็ได้ปิดต้น ปิดต้นไปสักครึ้งก็ยังดีนะพอได้มาอีกน้อย ข้าวโพด แม่ก็จะเอาไปชำระอีก</w:t>
      </w:r>
    </w:p>
    <w:p>
      <w:pPr>
        <w:pStyle w:val="BodyText"/>
      </w:pPr>
      <w:r>
        <w:t xml:space="preserve">(คุณธัญญารัตน์) เป็นหนี้กันมา 10 ปีแล้วนะคะ ท่านนี้หวังว่า มาตรการนี้จะช่วยให้ดีขึ้นได้ค่ะ ข้อมูลล่าสุดวันนี้นะคะ 15 ตุลาคม มียอดเกษตรกรประสงค์และตรวจสอบสิทธิ์เข้าร่วมมาตรการพัชApplication baac mobile รวมทั้งสิน 468 รายค่ะ</w:t>
      </w:r>
    </w:p>
    <w:p>
      <w:pPr>
        <w:pStyle w:val="BodyText"/>
      </w:pPr>
      <w:r>
        <w:t xml:space="preserve">(ผู้ประกาศข่าวชาย) ช่วงนี้พักกัยครู่เดียว ช่วงหน้ากลับมานะครับ วันนี้คุณเศรษฐา ทวีสิน และก็รวมถึงต้องประสานกับทุกฝ่ายนะครับ คนไทยที่โดนจับเป็นตัวประกัน อันนี้ก็เร่งด่วนที่สุดด้วย เดี๋ยวกลับมาติดตามช่วงหน้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เสียงโฆษณา] ช่วงนี้มาดูท่าทีของ จับเป็นตัวแระกันอยู่อันนี้ก็ไม่ง่าก็ไม่ง่าย ก็อุปสรรคอย่างที่ทราบกัน ฮามาสไม่ค่อยเจรจาอยู่แล้ว เราก็พยายามนะครับ ก็พยายามสานไปยังประเทศใกล้เคียงนะ ที่ต้องใช้คนกลาง เพราะหลายคนก็คาดหวังว่า จะต้องใช้ประชาชนไหม เพื่อที่จะช่วยตัวประกัน เพราะเราไม่ได้ไปยุ่งไปอะไรกับเขาเลย ต่อพอมันไม่ง่าย มันก็ต้องใช้ทุกชองทางโดยที่คุณเศรษฐานี่ก้พยายามสื่อสารไปในตะวันออกกลาง ที่กระทรวงการต่างประเทศ ก็พูดถึงเรื่องนี้ครับ ไปฟังดูนะครับ // เรื่องของตัวประกันก็ยังเป็นที่ทราบกันดี ตอนนี้มีตัวประกัน 17 คน เราใช้ 4 ช่องทางในการที่จะช่วยติดต่อ ให้ได้ตัวประกันให้ได้ ปลอดภัยที่สุดนะครับ แล้วก็ทางด้านประเทศ ก็มีการคุยกันนะครับ ระหว่างข่าวกรองระหว่างประเทศ ทหารและอีกอันหนึ่ง อีกช่องทางหนึ่งก็ยังเป็นช่องทางของไม่เป็นทางการ หรือภาค NGO ที่เขามีเครือข่ายอยู่ในประเทศต่าง ๆ ตรงนี้ก็ที่เราพูดคุยกันตลอด เป็นเรื่องที่เราพูดคุยมาโดยตลอด ทั้งด้านการพูดคุยก็มีการพูดคุยกันทั้ง 2 ฝ่าย ทั้งฝ่ายอิสราเอลและปาเลสไตน์ด้วย ว่าเราขอคนเราให้กลับมาได้ด้วยความปลอดภัย โดยเร็วที่สุด แนรวทางที่คุณเศรษฐาจะใช้ทุกวิธีทางเจรจราให้คนไทย กลับมาโดยเร็วที่สุด การเจรจากับกลุ่มฮามาสให้ปล่อยตัวประกันชาวไทย ประสานกันประเทศข้่างเคียง ให้ช่วยเจรจากับกลุ่มกองกำลังติดอาวุธ หรือกลุ่ม ฮามาสอีกทภาคประกันสังคม NGO ก็มีการประสานงานเพืิ่อให้ภาคประชาสังคมนี่ขับเคลื่อน เพื่อที่จะสื่อสารกับฮามาสนั้นเองนะคัรบ เมื่อถามแล้วนะครับ ว่ากลุเป็นเป้าหมายของกลุ่มฮามาสด้วยหรือไม่ คุณเศรษฐาบอกว่าประเทศเราไม่ใช่ส่วนหนึ่งของความขัดแย้งในสงคราม คณะนี้อยู่แ</w:t>
      </w:r>
    </w:p>
    <w:p>
      <w:pPr>
        <w:pStyle w:val="BodyText"/>
      </w:pPr>
      <w:r>
        <w:t xml:space="preserve">(คุณธัญญารัตน์) เพราะหลายคนตั้งคำถามกัน มีการพูด สวัสดี แล้วก็เหมือนพยายามจะล่อคนไทยออกมา ทีนี้หลายคนก็ตั้งคำถามนะคะ ว่าเป็นเป้าหมายหรือเปล่า // ซึ่งจริง ๆ นี่ คุณเศรษฐาบอกว่าเราไปทำงานเฉย ๆ แล้วเราเป็นประเทศกลางเกี่ยวข้องกับความขัดแย้งที่เกิดขึ้น เพราะนั้นเป็นเรื่องที่น่าเสียใจ ที่ตัวเลขผู้เสียชีวิตคนไทย ที่อิสราเอล ไต่ขึ้นมาแบบนี้ แต่ส่วนหนึ่ง ฝ่ายคุณเศรษฐาก้ต้องยอมรับนะครับด้วยความที่เรามีแรงงานไปทำงานที่นั่นเป็นจำนวนมาก พอมันเกิดสงคราม บางทีก็หลีกเลี่ยงความสูญเสียม่ได้ ที่จะได้รับผลกระทบ นะครับ เราเป็นประเทศที่อยู่ตรงกลาง เราไม่ได้เป็นส่วนหนึ่งของความขัดแย้ง เป็นน่าเสียใจที่เรามีการสูญเสีย แต่ก็เพราะว่าเรามีแรงงานอยู่ในประเทศนั้นเยอะนะครับ เขาไม่ได้มาเจาะจงที่จะทำร้ายคนไทยหรอก ผมว่า เราไม่ได้เป็นส่วนหนึ่งของความขัดแยทั้ง 2 ฝ่ายนะครับ จุดมุา่งหมายของเราคือเอาที่เป็นตัวประกันออกมาให้ได้โดยเร็วที่สุด ผู้ที่มีความประสงค์ที่อยากจะกลับบ้านก็กลับมาให้ได้เร็ซคนไทยไปทำงานที่อิสราเอลเยอะจริง ๆ แล้วก็ส่วนใหญ่เป็นภาคการเกษตร กลับมาท-ำงานก็ได้เงิแล้วอยู่ทางตอนใต้ทางที่อยู่สัก 5 โซน</w:t>
      </w:r>
    </w:p>
    <w:p>
      <w:pPr>
        <w:pStyle w:val="BodyText"/>
      </w:pPr>
      <w:r>
        <w:t xml:space="preserve">(คุณธัญญารัตน์) ที่นี้ วันนี้นอกจากเรื่องของการประชุมเรื่องของการว่า เป็นการหารือเพิ่มเติมในการอพยพคนไทยในอิสราเอล ซึ่งในที่ประชุมมีการให้เครื่องบินพาณิชย์เพิ่มเติม เพื่อทำการเจรเมื่อวาน คุณเศรษฐาบอกว่า เขามี Connection กับ Sprite ก็พยายามที่จะเจรจาด้วยตัวเอง ก็ด้วยกัน แล้วของการบินไทยได้ไหม 380 ลำใหญ่น่าจะขนทีเดียวได้เยอะ</w:t>
      </w:r>
    </w:p>
    <w:p>
      <w:pPr>
        <w:pStyle w:val="BodyText"/>
      </w:pPr>
      <w:r>
        <w:t xml:space="preserve">(ผู้ประกาศข่าวหญิง) ใช่ค่ะ หลายครการใช้เครื่องบิน Air Bus 380 500 เป็นเครื่องบิน 2 ชั้น น่าจะเอากลับมาได้เยอะ สามารถพาคนไทยในจำนวนมาก ๆ จากอิสราเอล ซึ่งแนวคิดนี้ก็ได้ไปตรวจสอบกับการบินไทยนะคะ เป้ฯA 380 ขนาด 300 ที่นั่งจริง แต่ว่าใช้งานไม่ได้ เพราะว่าจอดทิ้งไว้นานแล้ว // เพราะว่าเครื่องบินจอมาสักพักใหฯญ่ ๆ แล้ว ก็จอดทิ้งเลย ฝช้ไม่ได้เหรอ น่าเสียดายนะ หากจะนำมาใช้ก็ไม่ได้นะคะ เพราะต้องใช้ระยะเวลาในการซ่อมแซม หนำซ้ำสามารถขับเครื่องบิน A 380 ได้นี่ ก็ต้องมีการรื้อทักษะให้นักบินอีก บอกว่าเป็นเครื่องบินที่ไม่ได้ใช้มาเป็ฯเวไม่ค่อยมีใครที่จะขับได้ค่ะ // เห็นเครื่องบินแอร์บัส A380 จุได้แชประมาณ 500 กว่าคนนี่นะครับ ก็มีการสอบถามกัน ก็นะครับซึ่งก็เป็นความจริง ก็ทำไม่ได้ ต้องนำไปซ่อม ทำนุบำรุงแล้วนักบินเองก็ไม่ได้บอยู่แล้ว ก็ต้อง Biul Skill แต่ทั้งนี้ทั้งนั้น เราตระหนักว่า เครื่องบินที่บคนได้เยอะที่สุด ก็เมื่อกี้ก็มีการสั่งการว่าให้ทุก ๆ หน่วงงานที่เกี่ยวข้อได้ 500-600 คน ตรงนี้ก็เป็นอีก</w:t>
      </w:r>
    </w:p>
    <w:p>
      <w:pPr>
        <w:pStyle w:val="BodyText"/>
      </w:pPr>
      <w:r>
        <w:t xml:space="preserve">(ผู้ประกาศข่าวชาย) อืม เพราะ A 380 นี่คนที่เคยเป็นนักบินขับได้นี่ ไม่เหมือนปปขับรปถปนะ ต้องฝึกขับบ่อย ๆ นครับถ้าไม่ได้ฝึก ก็จะบินม่ได้นะครับ เพราะฉะนั้น คุณเศรษฐาก็บอกว่าการลำเลียงคต1. ก็คือบินตรงจากอิสราเอลมาที่กรุงเทพฯ ไปพื้นที่ข้างเคียงก่อน</w:t>
      </w:r>
    </w:p>
    <w:p>
      <w:pPr>
        <w:pStyle w:val="BodyText"/>
      </w:pPr>
      <w:r>
        <w:t xml:space="preserve">(คุณธัญญารัตน์) อันนี้น่าสนใจนะคะ ให้ไปอยู่ใประเทศที่ไม่มีภาวะสงคราม ให้ไปพักไว้ก่อนนะครับ ไม่ว่าจะเป็จอร์แดน ดูไบ แล้วก็อาจจะรอจากเครื่องบินทางเรานี่เข้ามา ส่วนทางสถานทูตไทย ก็แจ้งมาวันนี้ สามารถรับคนมาพักพิงได้ วันละ 400 คนด้วยกัน แต่ ปัญหาของเราคือเครื่องบินที่จะอพยพมันไม่พอค่ะ</w:t>
      </w:r>
    </w:p>
    <w:p>
      <w:pPr>
        <w:pStyle w:val="BodyText"/>
      </w:pPr>
      <w:r>
        <w:t xml:space="preserve">(ผู้ประกาศข่าวชาย) ก็ได้ที่ละล็อตนี่ เข้ามา ส่วนกระทรวงการต่างประเทศวันนี้ครับ รายงานคนไทยได้รับผลกระ15 ตุลาคม วันนี้พบว่า มีรายงานคนไทย เสียชีวิตเพิ่มอีก 4 คนคุณผู้ชม เพราะฉะนั้น คนไทยเสียชีวิตแล้ว 28 คน ส่วนผู้ที่คาดว่าจับเป็นตัวประกันนี่ มีเพิ่มอีก 1 นะครับ เพราะฉะนั้นยอดที่โดนจับวันนี้อยู่ที่ ด้วยกันครับ ขณะเดียวกัน วันพรุ่งนี้ก็จะมีคนที่เดินทางอพด้วยเครื่องบินของกองทัพอากาศค่ะ จำนวน 137 คน ค่ะ ด้วยเครื่องบินของกองทัพอากาศ แห่งประเทศไทย ที่ 4.40 น. กองบิน 6 ค่ะ ช่วงที่ผ่านมานะคะ กองบังคับการจัดเครื่องบินลำเลียงแบบ A340-500 อพยพคนไทยในอิสราเอล 137 คน โดยออกเดินทางจากท่าอากาศยาน บน. 2 ไปยังท่าอากาศยานภายหลังจากที่ได้รับอนุญาตให้บินผ่านน่านฟ่า อันนี้ต้องเดินทางแบบอ้อมไปเลย เพราะบางประเทศไม่สามารถที่จะให้ผ่านน่านฟ้าเขาได้</w:t>
      </w:r>
    </w:p>
    <w:p>
      <w:pPr>
        <w:pStyle w:val="BodyText"/>
      </w:pPr>
      <w:r>
        <w:t xml:space="preserve">(คุณปวัน) เพราะเป็นเครืองบินทไม่เหมือนเครื่องบินพาณิชย์นะ เพราะอันนี้เป็นขั้นตอนที่หลายคนก็ถามหากัน ทางภาครัฐก็บอกว่าอาจต้องใช้เวลานิดหนึ่ง เพราะว่ามันยุ่งยาก นะคะ ที่บินผ่านได้แก่สาธารรรับประชาชนลาว สาธารณรัฐประชาชนจีน อิสราเอลค่ะ // ก็คือบินขึ้นเหนทอไปเลยต้องออ้มก่อน อ้อมไปทางเหนือ ที่เขาไม่ได้เป็นประเทศอิสราเอล ก็วางแผนการบินต่อเนื่องลักษณะนี้นะคะ จำนวน 6 เที่ยวบิน สิ้นเดือนตุลาคมนี้ เพื่อให้การช่วยเหลือคนไทยนี่เต็มขีดความสามารถ ส่วนประเด็นที่หลายคนถามว่าของกองทัพอากาศ จะต้องบินอ้อม และใช้เวลาบินนานกว่าเที่ยวบินพาณิชย์หลายชั่วโมง ก็มีคำตอบออกมานะคะ จาก นางกาญจนา อธิบดีกรมสารนิเทศ โฆษกต่างประเทศ โดยระบุว่า ทางพันธประเทศนี่ไม่สามารถทางการทูตของประเทศอิสราเอล จึงไม่สามารถบินผ่านน่านฟ้นั้นได้ เพื่อที่จะเดินทางไปยังอิสราเอล พร้อมขอย้ำค่ะว่า ว่าทุกภาคส่วนได้ขออนุญาต กับทุกภาคส่วนสุด ๆ แล้ว ในระยะเวลาอันสั้นก็สามารถบินไปรับคนได้แล้วค่ะ</w:t>
      </w:r>
    </w:p>
    <w:p>
      <w:pPr>
        <w:pStyle w:val="BodyText"/>
      </w:pPr>
      <w:r>
        <w:t xml:space="preserve">(คุณปวัน) เพราะฉะนั้น มาดูนะครับ Spec คุณผู้ชมครับ คือลำนี้เป็นของการบินไทยมาก่อนนะครับ ของการบินไทยมาก่อนนะ ที่ยังจำกันได้กรุงเทพนิวยอร์ฏ 17 ชั่วโมง ไม่แวะพักนี่นะครับ ก็ยังไปใช้ต่อ ซึ่งจะนำคนไทย 171 คน แบบ แอร์บัส A310 แอร์ A340-200 และ 300 นะครับ ก็บินได้ไกลนะฮะ มี 4 เครื่องยนต์นะฮะ มีเครื่อยาวขึ้นเล็กน้อย ให้เครื่องยนตจาก RollSรุ่นแทรนต์ 553 กำลังขับ 540004 เครื่องยนต์ ซึ่งเป็นรุ่นที่บินทางไกลระยะพิเศษ 340-500 นี่ ไกลกว่า 340 -600นะครับ 9000 ไมล์ทะเล หรือประมาณ 16000 กิโลเมตร นี่บินตรงได้เลย สามารถบรรจุคนไทั้งหมดคือ 313 คน เป็นเครื่องที่มาจากเครื่องบินการบินไทยมาก่อน ซึ่งตั้งแต่ปี 2005-2021 บินเส้นทางตรง กรุงเทพฯ-นิวยอร์กแล้วก็ลอสแองเจอลิฟไม่คุ้ม เป็นเครื่องบินที่กินน้ำมันมาก กินน้ำมันมาก 4 เครื่องยนต์นี่ เป็ฯกองทัพทีให้กับกองทัพอากาศ ตั้งแต่ปี 2016 เป็ฯต้นมา มาดูสเปคของเครื่องบินแล้วสามารถบรรจุคนได้มากกว่า 300 หลายคนก็เลยเกิดคำถามว่าท ำไมไม่อพยพคนไทยมาเต็มจำนทั้ง ๆ ที่ความต้องการเดินทางกลับของไทยนี่เป็นจำนวนวมา7000 กว่าคนแล้วนะคะตอนนี้ เรื่องนี้เบื้องต้นมีการชี้แจงออกมาว่า จำนวนคนที่อพยพกลับมานั้น ขึ้นอยู่กับทางอิสราเอลนั้น คนไทยมายังจุดรวมพล ก็พยายามจะอธิบายว่า เขาไม่สามารถเข้าไปเอาคนไทยได้เลย เพราะอยู่ติดรั้วชนวนการ์ซา ก็ต้องรอการช่วยเหลือเป็นสเต็ป ๆ</w:t>
      </w:r>
    </w:p>
    <w:p>
      <w:pPr>
        <w:pStyle w:val="BodyText"/>
      </w:pPr>
      <w:r>
        <w:t xml:space="preserve">(คุณธัญญารัตน์) ใช่ค่ะ ก็มายังจุดพักพิก ซึ่งตอนนนี้ก็โรงแรกลับประเทศไทยนี่ มาก-น้อย แค่ไหน ก็อยู่ที่การรวบรวมแรงงานไทยก็รวบรวมได้เท่านี้ ก็จะรวบรวมกลับมาเท่านี้ก่อน สถานการณ์ในประเทศอิสราเอลยังไม่สงบ และส่อจะบานยปลาบทางการอิสราเอล ก็พยายามที่จะออกมาจากจุดเสี่ยง และอพยพออกมาจากประเทศให้ได้ไวที่สุดคเพราะฉะนั้นคุณผู้ชมครับ สถานการณ์ที่นั้นน่าเป็นห่วงเรื่อย ๆ อย่างที่ทางอิสราเอลนี่นะฮะ ก็อพยพลงใต้ ใครที่อยู่ในฉนวนกาซาให้อพยพโดยเร็วที่สุด เพราะว่าจะมีการโจมตีอย่างต่อเนื่องและล่าสุดก็โจมตีอย่างนั้นจริง ๆ นะครับ ปฏิบัติการจู่โจม ได้เกิดขึ้นแล้วนะครับ ก็เกิดนะครับ อยากให้กองกำลังป้องกันอิสราเอลนี่ ออกไปได้ไหม เพราะเขาประกาศรบทุกทาง ประกาศแบบเดินหน้าเต็มสูบแบบนี้ แล้วตัวประกันล่ะ ต่าง ๆ ที่โดนจับก็ยังอยู่ หรือชาวพื้นที่ที่เขาอยู่บริเวณนั้น โรงพยาบาลต่าง ๆ ที่อยู๋กันเพราะว่าผู้ป่วยจะอพบพอย่างไร และจะอพยพ มากน้อยแค่ไหน อันนี้เป็นสถานการณ์ล่าสุดที่เราได้พูดคุยนะ ปณิธาน ผู้เชี่ยวชาญด้านความมั่นคงนะได้ประเมินสถานการณ์ในขณะนี้ว่าอย่างไร // หลายประเทศรวมทั้งสหรัฐฯ และจีน ขอใหก็ออกมาพยายามที่จะขออิสราเอลยืดเวลาออกไปตามกติกาสากบล ทำตามกติกาสากล ทำตามกฎอย่างเคร่งครัดนะครับ เพื่อไม่ให้ความสูญเสียมันบานปลายออกไปอีก ขณะนี้อีกประเด็นหนึ่งก็คือว่า มันเกิดปัญหาหลังจากการปิดล้อมฉนวนกาซา กสารขาดแคลนอาหาร การขาดแคลนพลังงาน การขาดแคลนยารักษาโรคนะครับ โรงพยาบาลต่าง ๆ นะครันะครับ ก็จะทำให้เกิดวิกฤตทางด้านมนุษยธรรม อันนี้เป็นการวิเคราะห์ของอาจารย์ก็เชื่อว่า สงครามกับทางฮามาสนี่ในขณะนี้นี่ น่าจะกินระยะเวลายาว อย่างน้อย ๆ ไปจนถึงปีหน้าละครับ ซึ่งหลังจากนี้น่าจะเห็นตัวเลขผู้เสียชีวิตนี่เพิ่มขึ้นเรื่อย ๆ ทั้งชาวต่างชา่ติที่อยู่ในอิสราเอลนี่นะครับ ก็มีผู้เสียชีวิตคนไทยนี่ ก็มีแนวโน้วที่ตัวเลขจะไต่ระดัซึ่งตอนนี้ก็เป็นอย่างนั้นจริง ๆ นะครับ เพิ่มขึ้รๆ เราก็เลยถามอาจารย์ว่ามันมีโอกาสมากน้อยแค่ไหน ที่ทางรัฐบาลไทยจะสามารถเจรจาต่อรองกับทางฮามาส แบบที่อาจจะไม่ต้องผ่านทางประเทศข้างเคียง ให้เขาเป็นตัวกลาง เราเจรจาตรง ๆ นี่มีโอกาสไหม เพื่อให้เขาตัวประกันคนไทยได้ไหม เพราะเราก็บอกว่าเราไม่เกี่ยวเราไม่ใช่ผู้ขัดแย้ง อาจารยมันเป็นไปได้ยากมาก เป็นไปได้น้อยจริง ๆ ที่จะประสานโดยตรง แต่ก็ทราบว่าตอนนี้ รัฐบาลก็พยายามทำทุกช่องทาง ประสานกับทุกฝ่ายเท่าที่จะทำได้ เพื่อจะนำตัวประกันไมยโดยเร็วที่สุดครับ // ทีนี้โอกาสในการเจรจาช่วยเหลือตัวประกันที่เป็นคนไทยครับ มีโอกาสมากน้อยแค่ไหนที่ทางการทางรัฐบาลไทยเราจะเจรจาตัวต่อตัวกันกลุ่มฮามาส โดยไม่ต้องผ่านประเทศที่เป็ฯชนตัวกลางนะครับ // ครับ จริง ๆ ก็ต้องพยายามที่จะทำนะครับ ทำทุกช่องทางอย่างที่เข้าใจว่าทุกคนในรัฐบาลปัจจุบัน ที่พยายามทำก็ได้ให้คำตอบไปแล้วว่ากำลังทำอยู่ทุกช่องทาวงนะครับ แต่ตแล้วนี่ ผมคิดว่าอาจจะต้องทำใน 2 ลักนะครับ อย่างชัดเจน คู่ขนานกันได้ ช่องทางที่เปป็นทางการ ช่องทางที่เป็นระบบ ทางการทูต นะครับ ซึ่งอาจจะใช้เวลานะครับ หน่วยงาน หลายประเทศที่ซับซ้อน ให้เขาช่วยพูดคุย ซึ่งก็จะไม่รวดเร็วนะครับ แต้ก็จะปลอดภัย</w:t>
      </w:r>
    </w:p>
    <w:p>
      <w:pPr>
        <w:pStyle w:val="BodyText"/>
      </w:pPr>
      <w:r>
        <w:t xml:space="preserve">(คุณปวัน) ก็คือทำทุกช่องทาง เท่าที่ทำได้ อย่างที่บอกโดยตรงว่า อามาส แทบไม่เจรจากับประเทศไหนนะครับ อย่างที่บอกว่าเราก็ต้องเร่งประสานงานททำให้เร็วที่สุด เพราะตอนนี้นี่ ปฏิบัติการโจมตีก็ยังเกิดขึ้นมากนะครับ เราต้องทำก่อนที่จะมีตัวประกันชาวไทยเสียชีวิตอีกนะครับ แล้วก็ลักศณะของการเสียชีวิตคือเหมือนโดนลุกหลง นะครับ เขาก็โจมตีแล้วก็ไม่สามารถหลีกเลี่ยงแล้วก็กลายเป็นความสูญเสียนะครับ</w:t>
      </w:r>
    </w:p>
    <w:p>
      <w:pPr>
        <w:pStyle w:val="BodyText"/>
      </w:pPr>
      <w:r>
        <w:t xml:space="preserve">(ผู้ประกาศข่าวหญิง) อย่างที่เกริ่นไปนี่นะคะ ว่าทั้งทางบก ทางน้ำ ทางอากาศ ทางทะเล ขณะเดียวกันวันนี้มีการเปิดเส้นทางอพยพลงใต้ในอีกเวลา 3 ชั่วโมงนะคะ พลเรือนทีประกาศว่าทันทีทีก็จะบุกโจมตี แล้วมันก็มีภาพให้เห็นพลเรือนที่อพยพกันมา หอบลูกจูงหลานนะคะ ก็เห็นว่าเกิดขึ้นแล้วค่ะ ขณะเดียวกัน พลโทโจนาทาน กองกำลงป้องกันอิสราเอลหรือว่า IDF ว่าอิสราเอลจะเริ่มทหารในทั้งกาซา วึ่งจะเป็นการโจมตีทั้งภาคพื้นดิน อากาศ ทางทะเล โดยจะทำก็ต่อเมื่อผู้เดินทางออกจากพื้นที่แล้ว ขณะนี้ทหารอิสราเอล กองหนุนอีก 360000นายพร้อมยานยนต์หุ้มเกราะและรถถัง ส่งไปชิดรอเพียงคำสั่งว่าจะให้เปิดปฎิบัติการเมื่อใด ยังไม่ให้กรอบเวลาที่แน่ชัด พลโท นี่เป็นเวลาที่ต้องอพยพแล้ว และนานพอสมควรและออกคำเตือนมานานกว่า 25 ชั่วโมงแล้ว และขอให้ทุกคนนำสัมภาระลงใต้ ของกลุ่มฮามาส ซึ่งต้องการใช้พลเรือนมนษย์เป้นโล่กันตัวเอง คือมันมีการออกมาประกาศอกกมาว่า ถ้ากลับไป อาจจะไม่ได้กลับมาที่บ้านอีก หลายคนไม่กล้าอพยพ ก็เลยกลายเป็นความเสี่ยงแบบนี้อีกนะครับก็ประกาศให้อพยพ ประกาศเปิดเส้นทางอพยพอีก เป็นเวลา 3 ชั่วโมงนะคะ เวลา 11–13.00 น. ที่ผ่านมา ตามเวลาท้องถิ่น จากเมืองเบอิซ ฮานูน ซึ่งจะไม่ถูกถล่มโจมตีตามเวลาที่ระบุไว้ อย่างไรก็ตามเดินทางที่จะให้อพยพต้องปลอดภัย หลังมีรายงานว่าระเบิดลงที่ผู้อพยพเหนือลงใต้ สุดท้ายมีผู้เสียชีวิตเป็นส่วนใหญ่เป็นเด็กและผู้หญิงค่ะ ก็หลายคนบอกว่าการอพยพก็ไม่สามารถทำได้ง่าย ๆ ก็มีวิกฤติเรื่องของพลังงาน เรื่องของน้ำมัน การเดิน เพราะว่าไม่สามารถที่จะเอารถยนต์ออกมาได้ จุดที่เปราะบางที่สุดก็คือ ที่โรงพยาบาลค่ะ งหรือว่า WHO ออกมาแถลงการณ์นะคะ ประนามที่ออกคำสั่งอพยพพลเรือนทางตอนเหนือของการ์ซา รวมถึงโรงพยาบาล 22 แห่งในพื้นที่ ดูแลผู้ป่วมากกว่า 2,000 คน โรงพยาบาลแถลงการว่าผู้ป่วยในโรงพยาบาล ไม่ต่างจากเพราะใน ICU มีผู้ป่วยหนักที่ต้องใส่เครื่องช่วยหายใจ เด็กแรกเกิดที่ต้องอยู่ในตู้อบ สุดท้ายเจ้าหน้าที่ไม่มีทางเลือกจำเป็นต้องเสี่ยงชีวิต ปักหลักอยู่ที่โรงพยาบาล ไม่สามารถเคลื่อนย้ายได้ มีโรงพยาบาล 2 แห่งนะคะ ที่ประกาศจะไม่อพยพลงใต้ และทางอิสราเอล ทางองค์การอนามัยโลก คำสั่งอพยพผู้ป่วยจากดรงพยาบาลและให้การคุมครองสถานพยาบาลและบุคลากรทางการแพทย์ และผู้ป่วย เป็นอิสระค่ะ</w:t>
      </w:r>
    </w:p>
    <w:p>
      <w:pPr>
        <w:pStyle w:val="BodyText"/>
      </w:pPr>
      <w:r>
        <w:t xml:space="preserve">(คุณปวัน) ซึ่งหลายฝ่ายก็จับตานะ ว่าอิสราเอลนี่จะไปในทิศทางไหนต่อนะฮะ ก็ทางอิสราเอลนี่ก็ ถ้าดูกลยุทธ์อิสราเอลตอนนี้ น่าจะเป็นลักษณะเคลื่อนพลอย่างรวดเร็วและก็พยายามเข้ายึดครองพื้นที่ให้ได้มากที่สุดและลดการปะทะตามจุดต่าง ๆ เพราะว่ากลุ่มฮามาสได้เปลี่ยนจากการภูมิประเทศ กาซา มากกว่่าอยู่แล้ว แล้วที่ผ่านมาทางกาซาและที่ผ่านมา ฮามาสเขาก็แสดงศักภาพว่าเขามีการทหาร และมีความพร้อมในการรับมือสงครามมากว่าที่หลายฝ่ายคาดการณ์ไว้ โดยปฎิบัติการทางอิสราเอลนะครับ แน่นอนนะครับ มีการสั่งในตอนที่ 2 สู่ทะเล เลดิเตอเรเนียน ยังต้องคำนึงถึงระหว่าภารกิจนี้ คือ ตัวประกันครับ อิสราเอลก็ต้องระมัดระวังครับ อิสราเอลก็ไม่ทราบว่าตกลงแล้ว คนที่โดนจับนี้พิกัดอยู่ที่ไหนบ้าง ข้อมูลล่าสุดของกองทัพอิสราเอลลงมา อยู่ที่ยอด 126 คน ก็ถ้านับตั้งแต่เหตุโจมตี 7 ตุลาคม คนแล้ว โดยจำนวนชาวต่างชาติที่เสียชีวิต1300เยอะที่สุด ยังเป็นชาวอเมริกันนะ แล้วก็ประเทศไทย ตามมาติด ๆ นะครับ 18 คน และฝั่งฉนวนกาซาผู้เสียชีวิตแล้ว 2,300 กว่าคน เมื่อคืนน้องฟังพี่นา คาดการณ์เอาไว้ การรบนี่มันจะเกิดขึ้นกลางเมือง เป็นการรบบนท้องถนนแล้วก็ต้องใช้ตึกกำบัง ซึ่งเคยเกิดขึ้นมาแล้วที่อิรัก ซึ่งจะสร้างความเสียหาย และคนล้มตายจำนวนมาก</w:t>
      </w:r>
    </w:p>
    <w:p>
      <w:pPr>
        <w:pStyle w:val="BodyText"/>
      </w:pPr>
      <w:r>
        <w:t xml:space="preserve">(ผู้ประกาศข่าวชาย) ใช่ เพราะเราก็ไม่รู้ว่ามีผู้คนอาศัยกันอย่างหนาแน่นค่ะ ขณะเดียวกัน มีภาพนะคะ ของเครื่องบินลำเลีงของกองทัพเกาหลีใต้ อบพยพกลับประเทศ หลังจากที่เครื่องบินขาออก-ขาเข้านี่ ถูกยกเลิกทั้งหมดค่ะ โดยเที่ยวโดยสารที่เกาหลีใต้ 163 คน มีชาวญี่ปุ่นด้วยนะคะ 123 คน และชาวสิงค์โปร์อีก 6 คน ลงจอดที่ฐานทัพอากาศ ตั้งแต่เมื่อคืนที่ผ่านมา ขณะเดียวกันมีรางงานว่าสถานทางทะเล โดยเลจะออกเดินทางทางเมืองไฮฟาร์ อิสราเอลในวันจันทร์ มุ่งหน้าสู่ไสปรัสค่ะ</w:t>
      </w:r>
    </w:p>
    <w:p>
      <w:pPr>
        <w:pStyle w:val="BodyText"/>
      </w:pPr>
      <w:r>
        <w:t xml:space="preserve">(คุณปวัน) ทีนี้พาคุณผู้ชมนะครับ ไปดูบทบาทของชาติต่าง ๆ กันบ้าจีนกับรัฐเซีย ล่าสุด็พยายามตกลง หยุดยิงนะครับ ระหว่างอิสราเอลกับกลุ่มฮามาสให้เร็วที่สุด แล้วก็หวังว่าจะไปได้สุดของทางโดยทางด้านของ… รองเอกอัครราชทูตรัสเวียประจำสหประชาชาติได้ออกมาเรียกร้องที่ความมั่นคงของสหประชาความมั่นคงแห่ง ASC พรุ่งนี้ เพื่อลงมติเห็นชอบอิสราเอลฮามาส เพื่อเป็นการเรียกร้องแล้วร่วมประนามการใช้ความรุนแรงกับพลเรือน เป็นการก่อการร้ายทุกรูปแบบครับ ร่างแถลงการณ์ร่วมยาว ประมาณ 1 หน้านี้นะครับ ก็มีการเรียกร้องให้ปล่อยตัวประกันให้อพยพด้านพลเรือนอย่างปลอดภัยนะฮะ อิสราเอลและปาเลสไตน์ แต่ไม่ได้พาดพิงถึงกลุ่มฮามาสโดยตรงนะครับ ซึ่งมติในการออกแถลงการรรวม อย่าง NCSC จะต้องได้รับเสียงของประเทศสมาชิก และที่เป็นสมาชิกถาวร อย่างเช่น สหรัฐฯ จีน รัสเซีย ใช้สิทธิวีโตด้วย และอย่างไรก็ตามนะครับ มักจะออกโรงป้องพันธมิตรอย่างอิสราเอลโดยตลอดอยู่แล้ว ส่วนความเครื่องไหวจากฝั่งจีนครับว่า รายงานว่าสัปดาห์หน้านะครับ เพื่อผลักดันให้ทั้ง 2 ฝ่าย หยุดยิงเพื่อสร้างบรรยากาศที่ดี และหลังจากความขัดแย้งมีแนวโน้มจะขยายวงกว่าง ขณะเดียวกันมีรายงานว่า ซาอุดิอราเบียครับ มีการระงับการเจรจากับอเมริกันด้วย เนื่องจากกังวลเกี่ยวกับชะตากรรมชาวปาเลสไตน์ ซึ่งโดนอิสราเอลถลมโจมตีกันเป็นจำนวนมาก จนทำให้ประชาชนกลายเป็นผู้พัดถิ่นจำนวนมาก ออกจากพื้นที่โดยไม่มีการคุ้มครองป้องกันซึ่งการตัดสินใจของของรัฐบาลซาอุ และของสหรัฐเดินทางไปเยือนกรุงรวมถึงอีกหลายชาติในตะวันออกกลาง โดยที่ก็แจ้งเรื่องนี้ให้กับเจ้าหน้าที่รัฐบาลของสหรัฐฯ ทราบแล้ว อย่างที่เราทราบกันดีั ซาอุดิอราเยีย เป็นพี่ใหญ่ เดียวที่ยังไม่ยอมสถาปนา ช่วงที่ผ่านมาสหรัฐฯ ประธานาธิบดีโจ ไบเดน พยายามพลักดันเรื่องนี้มาโดยตลอดนะครับ ก็ระบุนะคะ ว่าจะมีการส่งหนังสือร้องเรียน แห่งสหประชาชาติว่ามีการเสียชีวตของนาย ฮิมซาม ช่างภาพชาวเลบานอนค่ะ โจมตีระหว่างลงพื้นที่ ทำข่าวอิสราเอลและเลบานอน ค่ะ โดยเหตุการณ์เกิดขึ้น เมื่อวันศุกร์ที่ผ่านมา ระบุว่าอิสราเอล จงจัยสังหารนักข่าวดังกล่าว กองทัพอิสราเอลเปิดการสืบสวนเบื้องเป็นช่วงที่อิดบอลเลาะ ยิงจรวดใส่รถถังอิสราเอล ไม่นาน อิสราเอลก็ได้รับข้อมูลแจ้งว่า โดนระเบิด ขณะที่เมื่อวานนี้ เพื่อน และครอบครัว เพื่อนร่วมงานอีกหลายคน ได้ร่วมการจัดพิธีศพใมห้กับนาย อับดัลลา โดยใช้ธงชาติห่อโรงศพไปตามทางถนนค่ะ</w:t>
      </w:r>
    </w:p>
    <w:p>
      <w:pPr>
        <w:pStyle w:val="BodyText"/>
      </w:pPr>
      <w:r>
        <w:t xml:space="preserve">(คุณปวัน)หลายประเทศทั่วโลกตอนนี้มีการเคลื่อนไหวเยอะนะ อย่างเมื่อวานนี้ ก้มีการชุมนุมใหญ่ อย่างที่ชาวปาเลสไตน์ก็มีนะครับ อย่างเมืองอิสตันบลู ที่กรุงอังการาเมืองหลวงได้เดินนอกจากนี้ยังมีการเคลื่อนไหว ของทางฝั่งเศส แล้วก็เยอรมนี ตรงที่คึกคักมากก็คือ กรุงลอนดอนของอังกฤษนะฮะ ก็คือบ้านที่ March fo Palestine จุดหมายคือบ้านเลขที่ 10 ถนน Doennig street ของนายกรัฐมนตรี เพื่อประทวงที่ยังให้การสนับสนุนอิสราเอล โดยมีการรายงานว่าม ีการปะทะกับเจ้าหน้าที่ตำรวจ อันนี้ก็คือที่กรุง London นะครับ ขณะเดียวกัน ว่าสำนักงานของสถานีโทรทัศน์ BBC ของกรุงลอนดอนและเมืองลิเวอร์พูของอังกฤษ มาสาดใส่ บริเวณประตูกระจกและผนังด้านหน้า หลังจากนั้นครับ กลุ่มที่ชื่อว่า "ปาเลสไตน์ ที่เขามีจุดยืนสนับสนุนปาเลสไตน์ ก็คือ เหมือนการประกาศตัวว่าเป็นฝีมือเขาโดยบอกว่าสำนักข่าว BBC และพยายามสร้างคำโกหกหลอกลวงนี่ ยังมีการชอบธรรม ก่ออาชญากรรมให้กับปาเลสไตน์นะครับ ก้เป้นมือเปื้อนเลือดชาวปาเลสไตน์อยู่นั่นเอง ใช้สำแดงเป็นสัญลักษณ์ของเลือดนะคะที่ปารีณ ฝรั่งเศสนะคะ การดุแลความปลอดภัยทั่วประเทศเลย หลังขจากมีการก่อเหตุ มือนี่น่ะ ไปแทงครู จะโจมตีสถานที่ท่องเที่ยวหลายแห่ง ช่วงนี้เยอะ ปลฃายปี สถานทูตเองก็ออกคำเตือนคนไทยด้วยนะคะ นายกรัฐมนตรีสั่งระดมทหารอีก 7,000 นาย ดูแลความเรียบร้อยตามท้องถนนทั่วประเทศเลยค่ะ ขณะนี้พิพิธภัณฑ์ลูฟ และพระราชวังแวร์ซาย โด่งดังของประเทศรวมถึงสถานีรถไฟ การ์เดอริองทำให้เจ้าหน้าที่ต้อเพื่อความปลอดภัย แต่หลังกสารตรวจสอบก็ยังไม่พบอัตรายใด ๆ ค่ะ ด้านรัฐมนตรีทางมหาดไทยนะคะ ได้ก่อการร้าย และความเคลื่อนไหวของกลุ่มมุสลิมหัวรุนแรงเพิ่มมากขึ้น นับตั้งแต่เกิดการสู้รบระหว่างอิสราเอลและกลุ่มฮามาสเมื่อสัปดาห์ที่ผ่านมา ขณะที่ผ่านมาเพิ่ใจะยกระดับภัยก่อการร้ายเข้าสูงสุด หลังจากที่เกิดเหตุคนร้ายพุ่งแทงครู ในเมืองอารัซ ทางตอนเหนือ และมีผู้บาดเจ็บสาหัสอี 1 คน ประธานบดีซึ่งอาจจะเป็นเหตุสู้รบเขตฉนวนกาซา จากรายงานข่าวว่า คนร้ายเป็นศิษย์เก่า สรรเสริญพระเจ้าระหว่างการก่อเหตุด้วยค่ะ ทำให้เพจเฟสบุ๊กของสถานทูตแจ้งเตือนคนไทยและคนในฝรั่งเศสนะคะ ในการเดินทาง หลีกเลี่ยงพื้นที่ชุมชน และสถานที่ท่องเที่ยว ตรวจสอบเส้นทางการเดินทาง รวมทั้งติดตามสถานการณ์อย่างใกล้ชิดและติดตามสถานการณ์ของทางการฝรั่งเศสอย่างเคร่งครัดค่ะ</w:t>
      </w:r>
    </w:p>
    <w:p>
      <w:pPr>
        <w:pStyle w:val="BodyText"/>
      </w:pPr>
      <w:r>
        <w:t xml:space="preserve">(คุณปวัน) ก็ขอให้ติดตามข่าวสารอย่างใกล้ชิดนะครับ เดี๋ยวช่ววงหน้ากลับมา ขอสลับไปดูข่าวเรื่องนี้ เรื่องด้านการ เข้าไปตรวจเรื่องของหมูเถื่อน ปรากฎว่าถูกเสี่ยเจ้าของหมูนี่ คือ เขาไปโดยที่ไม่มีเจ้าหน้าที่ตำรวจไปด้วย แล้วมีข่าวออกมาว่า ตำรวจไม่ยอมไปด้วย เหมือนตำรวจปฏิเสธที่จะเข้าร่วมปฏิบัติการ ล่าสุด ทางตำรวจออกมาชี้แจงแล้ว เดี๋ยวกลับมาฟังช่วงหน้า</w:t>
      </w:r>
    </w:p>
    <w:p>
      <w:pPr>
        <w:pStyle w:val="BodyText"/>
      </w:pPr>
      <w:r>
        <w:t xml:space="preserve">(ผู้ประกาศข่าวชาย) คุณผุ็ชมครับ จากเหตุกจากทางเจ้าหน้าที่จากทา่งฝั่ง เพชที่มีการลักลอบเอาหมูเถื่อนเข้ามา นี่นะฮะ แล้วปรากฎว่าเจ้าของหมู ก้แสดงตัวว่าอะไรนะ เป็นตัน ๆ</w:t>
      </w:r>
    </w:p>
    <w:p>
      <w:pPr>
        <w:pStyle w:val="BodyText"/>
      </w:pPr>
      <w:r>
        <w:t xml:space="preserve">(คุณธัญญารัตน์) เจ้าหน้าที่บอกถ้าเอามากินจริง ก็เอาใบเสนร็กลายเป็นว่าเหตุการณที่พีค เสี่ยนุเอาปืนใส่เจ้าหน้าที่ จนเจ้าหน้าที่เสียชีวิตเลยนะครับ เป็ฯที่อุกอาจมาก ๆ ที่นี้มันก้เกิดการขยายผลขึ้นมาว่า ทำไมถึงกล้าออกเหตุ หรือว่าเป็นผู้มีอิทธิพล หรือว่หรือรู้จักกับตำรวจหรือเปล่า</w:t>
      </w:r>
    </w:p>
    <w:p>
      <w:pPr>
        <w:pStyle w:val="BodyText"/>
      </w:pPr>
      <w:r>
        <w:t xml:space="preserve">(คุณธัญญารัตน์) ในคลิปไมเลยนะพี่…</w:t>
      </w:r>
    </w:p>
    <w:p>
      <w:pPr>
        <w:pStyle w:val="BodyText"/>
      </w:pPr>
      <w:r>
        <w:t xml:space="preserve">(ผู้ประกาศข่าวชาย) ใช่ เลยเกิดการตั้งคำถามเจ้าหน้าที่ปฏิเสะจะเข้าร่วมปฏิบัติการจริงหรือไม่จริง ล่าสุดมีความชี้แจงมาแล้ว ตอบโต้เลยบอกว่าไม่เป็นความจริไม่มีใครแจ้งมาเลย ตำรวจก็เลยไม่ได้ไป ผู้การฯบอกว่าตำรวจไม่เคยกลัวอยู่แล้วเรื่องอิทธิพลนุก็เจอมาแล้ว ไปดูครับ // ผมยืนยันเลย ผู้มีอิธิพลไม่มีประโยชน์ อย่างที่ผมเคยทำคดี ใหญ่กว่านี้ก้จับมาแล้ว ใหญ่กว่านี้ก็จัดมาแล้ว อิทธิพลอะไรไม่มีมาเหนือเจ้าหน้าที่ตำรวจ เจ้าหน้าที่ของรัฐได้ผมขอยืนยัน ผมชื่นชมในการทำงานของตำรวจ ที่เป็นผุ้พิทักษ์สันติรไม่กลัวอันตรายใด ๆ ทั้งสิ้น ไม่กลัวปัญหาต่าง ๆ เข้าจับกุมทันที ได้เป็นตำรวจนี่นะฮะ นี่เป็นคำยืนยัน ของพันตำรวจเดช กล่อมเกลี้ยงนะครับ ท่านเป็นผู้บังคับบัญชาพันตำรวจเอก ปริญญา ธรรมมา แถลงการณ์ ยืนยันว่าไม่ได้เกรงกลัวอะไรทั้งสิน ซึ่ก่อนหน้านี้ เสี่ยนุ หรือนายใช้อาวุธปืน 9 มม. ยิงเจ้าหน้ซึ่งเป็นหัวหน้าด่านกักกันสัตว์จำนวน หลังจากทางที่คุณนายศราวุธ ประจวบ ยังมีสัตวแพทยื ชำนาญงาน โดยกระสุน บ้านห้วยสวิงน้อย จังหวัด ปรากฏว่าหลังเกิดเหตุเกษตรและของสื่อสนบอกว่านี่ได้รับรายงาน ขณะเกิดเหตุมีตำรวจในท้องที่เข้ามาเจรจาต่อรองกันด้วย เนื่องจากผู้ก่อเหตุพยา่ยามอาศัยอิทธิพลท้องถิ่นผู้ก่อเหตุ เหมือนจะให้ตำรวจมาช่วยแบบนี้เป็นต้น ปรากฎว่าผู้การบอกว่าไม่จริง ตำรวจไม่ได้เกรงกลัวอะไรทั้งผลก็จับมาแล้ว แล้วก็ยังบอกว่าตำรวจมีการปฏิเสจะเข้าร่วมกับกรมปสตั้งหาก ไม่ได้รับการสื่อวารจากเจ้าหน้าที่ปศุตรวจสอบตั้งแต่ต้น และจากเหตุการณ์ที่ได้ระหว่างเจ้าหน้าที่ปศุสัตว์กับเจ้าของโกดังรีบนำกำลังไประงับเหตุอยู่แล้ว เข้าไป ตำรวจก็เข้าไป และจับผู้ร้ายได้ทยืนยันว่าคดีนี้ ทางตำรวจทำตามหน้าที่ ก็ไม่ได้เป็นผู้มีอิทธิพลเหนือกฎหมายแน่นอนนอกจากนี้ครับ ในการแถลงวันนี้ เหตุการณ์อย่างละเอียดเลยนะครับ ไปไปยึดปืนของเสี่ยนุ เป็นปืน 11 มม. 1 กระบอกนี่ยึดได้ แต่เสี่ยนุ ก็ยังไปใช้ปืนอีกกระบอกหนึ่ง อีกกระบอกหนึ่งไปใช้ก่อเหตุนี่นะครับ เรียกว่าอุกมาก ยิงเจ้าหน้าที่กักกัน นี่นะคะ คดีนีี้ร้อยเอก ธรัตมีการห้องเย็นต่าง ๆ เลยนะคะ จะไม่ให้ลูกน้องตายฟรีค่ะ ขยับมาดูดราม่าที่เกิดขึ้นในวัดบ้างนะคะ เหตุการณ์มีหลวงปู่ท่านหนึ่งอายุ 96 ปีแล้ว กำลังจะต้องพ่น เอ้ย ไม่ใช่พ้นสิ เป็นการอะไรนะ พรมแต่ว่าพอดูภาพนี่ มันเป็นพ่นนะคะ แบบนี้นะคะ แบบพ่นยา หลังจากที่ท่านสะพานหลังไป แล้วก็พ่นฉีดแบบนี้ นี่ ๆ อย่างที่เห็นภาพหลวงปู่ท่านเอาถังสีเขียว ๆ มีสายต่อไป ยืดยาว ไปทั้งศาลา ที่เดียวสะดวกเลยแบบนี้ ทีเดียวทั้งศาลาค่ะ ว่าหลสงปู่นี่ อายุ 96 ปีแล้ว เคยใช้บพรมน้ำมนต์จนเข้าโรงพยาบาล ช่วยหหาทางออก เพื่อบรรเทาร่ายกานที่ชราภาพค่ะ หลวงปู่เฮง ประพูโสค่ะ วัดพัฒนาธรรมราม หรือว่า วัดบ้านด่าน ช่องจอมจังหวัดสุรินทร์ ใช้การฉีดพ่นยา ให้กับบรรดาลูกศิษย์และชาวบ้านที่เคารพ ในโซเชียล ก็ฉีดพ่นน้ำมนตระบบนาโน หนึ่งเดียวในประเทศไทย ชาวเนบางคนสังเกตว่า การใช้การฉีดพ่นแบบนี้ มันเหมาะสมหรือไหมบาตรพระพรมน้ำมนตร์ มันเหมาะสมหรือไม่ ไปที่วัดนะคะ ก็ไปที่วัด มากราบไหว้จำนวนมาก ขอให้หลวงปู่เองช่วยฉีดพรมนบางคนนี่ ชุ่มเลยนะ</w:t>
      </w:r>
    </w:p>
    <w:p>
      <w:pPr>
        <w:pStyle w:val="BodyText"/>
      </w:pPr>
      <w:r>
        <w:t xml:space="preserve">(คุณปวัน) จัดเต็จัดเต็มเลยค่ะ แล้วก็หลวงปู่ไม่เมื่อยด้วย ลูกศิษย์ และก็กรรมการวัดค่ะ ให้เหตุผลว่าการฉีดพรมน้ำมนต์ดังกล่าว เกิดจากการที่ญาติโยมมาขอให้น้ำมนต์ทุกวัน มีความทุกข์ การที่เขาได้รับน้ำมนตร์กลับไป ก็เแ็นอย่างหนึ่ง ขณะเดียวกัน หลวงปู่เฮง ก่อนหน้านี้ 2-3 ปีที่ผ่านมา เคยเหมือนกันพรมน้ำมนต์จากบาตรพระตามปกติทั่วไป น่าจะเหนือยนะอย่างนั้น มากันเยอะแล้ว</w:t>
      </w:r>
    </w:p>
    <w:p>
      <w:pPr>
        <w:pStyle w:val="BodyText"/>
      </w:pPr>
      <w:r>
        <w:t xml:space="preserve">(คุณธัญญารัตน์) เมื่อย บางคนอยากให้เคาะหัว เพราะอยากเรียนเก่งมาตลอดทั้งวัน วันหนึ่งนะคะ หลวงปู่แสตนด์บาย5-6 ชั่วโมง ทำให้อาพาต ยกแขนไม่ขึ้น ต้องไปส่งโรงพยาบาลเลยนะ จากนั้น ลูกศิษย์นี่ ปรึกษาหารือกัน ทำให้วันหนึ่งสามารถรับแขกได้หลายช่วยโมง ช่วงที่มาก ท่านก็ยังใช้บาตรพรมน้ำมนต์ให้อยู่ ก็ต้องใช้ที่พ่นแบบนี้ ก็ชี้แจงให้สังคมรับทราล แล้วก็เข้าใจด้วยค่ะ // จริง ๆ แล้วมันเป็นการที่หลวงปู่ท่านเมตตา ญาตถ้าว่าปกติคนมากราบ ท่านก็พรมนน้ำมนต์ให้หนูหน่อย ทันที่ท่าน 90 พรรษาแล้วนะคะท่านก็ เมื่อก่อนท่านก็ปรับปรุงเหมือนนี้ต้องทำนะครับ โดยความที่มันต้องทำทั้งวันนะครับ ทั้งวันคนมาตลอด ทุกวันก่อนที่ท่นชราภาพมากแล้ว ก็อย่างหนุ่ม ๆ ออฟฟิศ สาว ๆ ออฟฟิศ 30-40 นั่งกันปวดแขน ปวดขา ท่านก็อายุ96 ปีนะ ท่านพ่นอย่างนี้ก็ยังมีอาการเมื่อยเลยนะครับ ก็ทุเลามากกว่าเดิมครับ นะ ก็ยังเมื่อยบ้างอยู่แต่ก็ช่วยได้เยนยอะ ข้างหน้านี่เปียกชุ่มเลยนะ มีความคิดเห็นจากเจ้าอาวาสวัดสวนแก้วค่ะ ว่าการใช้วิะีนแต่ความซึ้งใจนี่อาจจะยังไม่ใีความขคลังแล้วก็ศักดิ์สิทธฺมาแต่ว่าตอนนี้โลกก็เป็นแล้ว เป็นโลก New NOไปได้ ก็ขอให้อยู่ในจุดที่เหมาะสม ทำได้ ก็เพื่ออำนวยความสะดวก ก็แล้วแต่คนจะมอไม่ใช่วันแรกพี่ปึก</w:t>
      </w:r>
    </w:p>
    <w:p>
      <w:pPr>
        <w:pStyle w:val="BodyText"/>
      </w:pPr>
      <w:r>
        <w:t xml:space="preserve">(คุณปวัน) ด้วยซ้ำนะ คุณผู้ชมช่วงหน้านะ ไปตอนที่น้ำป่าไหลหลาด ไหลหลาก พื้นที่ป่านี่ มีคนสูญหายไป 5 คน เจอเป็น ศพ แล้ว 4 แล้วอีกคนที่ยังไม่เจอ อายุ 10 ขวบเท่านั้น เดี๋ยวกลับมาติกตาช่วงหน้า</w:t>
      </w:r>
    </w:p>
    <w:p>
      <w:pPr>
        <w:pStyle w:val="BodyText"/>
      </w:pPr>
      <w:r>
        <w:t xml:space="preserve">[เสียงดนตรี]</w:t>
      </w:r>
    </w:p>
    <w:p>
      <w:pPr>
        <w:pStyle w:val="BodyText"/>
      </w:pPr>
      <w:r>
        <w:t xml:space="preserve">[เสียงโฆษณา] สวัสดีครับ ท่านผู้มีผู้เสียชีวิตมากขึ้นเรื่อย ๆ อย่างที่จังหวัดพะเนที่ตำบลหนองล่ม อำเภอหนองคำใต้ เมื่อคืนนี้ สภาพอย่างที่เห็นนี้นะครับ คอสะพานพังเสียหายนี่ เห็นบอกว่ารถแทรกเตอร์ยังลอยเลยนะครับ เร่งเข้าซ้อมแซมคอสะพาน รวดเร็ว โดยชาวบ้านที่อยู่ใกเล่านะครับว่า น้ำป่าไหลลานี่กลางดึกประมาณตี 3 แล้วมาเร็วมาก ชาวบ้านไม่ทันตั้งตัว บอกว่า ติดอยู่ในบ้านนั้นแหละนะครับ โชคดีนะที่ตัวเองไม่ได้โดนน้ำพัดไปด้วย บอกว่าตอนนี้มีผู้สูญหาย 2 ราย อตนนและก็ปลอดภัยดีนะครับ แล้วก็พื้นที่บ้านห้วยก้างปลา หมู่ 13 อันนี้ก็เจอน้ำป่าเหมือนกัน แล้วก็มีคนสูญหายเหมือนกัน5 ราย แต่ปรากฎว่า พบเป็นศพเสียชีวิต 4 รายแล้วนะ แล้วเป็นเด็กหญิง อายที่ยังสูญหายและเป็นเด็กหญิงอายุ 10 ขล่าสุดมีรายงานเข้ามานะครับว่า เสียชีวิตแล้วเหมือนกัน เพราะฉะนั้น ตอนนี้พบร่างผู้สูญานะครับ ซึ่งจากการตรวจสอบนะฮะ เป็ฯครอบครัวเดียวกันหมดเลยนะครับ เขาปลูกบ้านอยู่บนเชิงเขา เขา และปรากฎเจอน้ำป่า ไหลลงมรา ตามลำน้ำห้วยก้างปลา ลงมาหอบทั้งครอบครัว นะฮะ โดยทั้งหมดมีรายงานว่าเป็นชาวไทยเผหรือว้่าเผ่า เย้า ญาติก็จะนำร่างไปทำพิธีตามไปทำพิธีตามศาสนา ของชาวเขาเผ่าเย้าต่อไปในพรุ่งนี้นะครับ</w:t>
      </w:r>
    </w:p>
    <w:p>
      <w:pPr>
        <w:pStyle w:val="BodyText"/>
      </w:pPr>
      <w:r>
        <w:t xml:space="preserve">(ผู้ประกาศข่าวหญิง) ขยับมาดูที่โคราชนะคะ เขาบอกว่าถนนที่อยู่ บริเวณหมู่บ้าน ห้วยแถลง เหมือนเป็นหลุมอุกาบาดเลย ล่าสุดมีผู้ประสบอุบัติเหตุ แขนหักไปแล้ว 2 ราย รับร้องเรียนจากชาวบ้าน ที่อเภอถ้วยแถลง จังหวัด นครราชสีมานะคะ บอกว่าได้รับความเดือดร้อยจากการสัญจร ไปยังอำเภอจักราช จังหวัดนครราชสีมา จังหวัดบุรีรัมย์ เป็นจำนวนมาก บางช่วงผิวถนน ชำรุดเสียหายเป็นหลุมลึกบางช่งเสียหายหนัก จนแทบไม่สามารถขับขี่ได้ เเป็นประจำค่ะ โดยเฉพาะช่วงนี้ฝนตก เต็มผิวจราจร บางคันนี่ก็ไม่รู้ก็ไม่รู้ว่าถนนเป็นหลุมลึกก็ได้รับความเสียหายจากกาสลงไป ล่าสุดไม่กี่วันที่มา รถจักรยานยนต์ของวัยรุ่นประสบอุบัติเหตุตกหลุมลึก แจนหักไปแล้ว 2 รายนะ แม้จะรู้ แต่ก็ไม่สามารถที่จะเลี่ยไปใช่เส้นทางอื่นได้ เพราะเป็นเส้นทาง หลัก้เดียวค่ะ //เป็นปีแล้ว มันมีรถอ้อยแล่นอยู่แถวนี้ แล่นไปทางนี้ นะครับ ตอนเขาเฮ็ดเขาก็อัดบ่ดีนำำช่วงหน้าฝน // แล้วชาวบ้านเขาจอดอย่างไรกลางคืน // จอดลำบากครับ แต่ขนาดกลางวันยังยากนะครับ แต่ขนาดกลางยคืนนี้แล้วเลยล่ะ อันตรายเลย// เกิดอุบัติเหตุบ่อยไหมครับ // ก็มีครับ วัยมันพากันขี่รถมา วัยรุ่นนะ มันก็ขี่ไวแหน่ ไวแหน ผมได้ยินว่าก็แขนหัก 2 คนครับสำหรับเส้นทางนี้นะคะอยู่ในความดูแลของ อบจ.ที่ผ่านมาชาวบ้านบอกร้องเรียกไปหลายครั้งแลซ่อมแซม ชางบ้านยังรับปัญหาทุกวันจนไม่รู้จะทำอย่างไรแล้ว โดยประสบปัญหาดังนั้นวิง</w:t>
      </w:r>
    </w:p>
    <w:p>
      <w:pPr>
        <w:pStyle w:val="BodyText"/>
      </w:pPr>
      <w:r>
        <w:t xml:space="preserve">(คุณปวัน) นี่เชื่อว่า เป็นเศษเฉี่ยของถนนที่ทั้งหมดประเทศที่เป็นแบบนี้ หลายพื้นที่เหมือนกัน ช่วงหน้าไปดูกันนะฮ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แบ่งพิมพ์ 6098 เข้มข่าวค่ำ 15 ต.ค. 66 060367</dc:title>
  <dc:creator/>
  <cp:keywords/>
  <dcterms:created xsi:type="dcterms:W3CDTF">2024-03-11T04:38:32Z</dcterms:created>
  <dcterms:modified xsi:type="dcterms:W3CDTF">2024-03-11T04: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09.30 น.</vt:lpwstr>
  </property>
  <property fmtid="{D5CDD505-2E9C-101B-9397-08002B2CF9AE}" pid="3" name="subtitle">
    <vt:lpwstr/>
  </property>
</Properties>
</file>